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92B" w:rsidRDefault="00D26592" w:rsidP="00D93FF5">
      <w:pPr>
        <w:pStyle w:val="Titel"/>
        <w:ind w:firstLine="720"/>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rsidR="00BD392B" w:rsidRDefault="00D26592">
      <w:pPr>
        <w:pStyle w:val="Datum"/>
      </w:pPr>
      <w:r>
        <w:t>2018-12-20</w:t>
      </w:r>
    </w:p>
    <w:p w:rsidR="00BD392B" w:rsidRDefault="00BD392B">
      <w:pPr>
        <w:pStyle w:val="berschrift1"/>
      </w:pPr>
    </w:p>
    <w:p w:rsidR="00BD392B" w:rsidRDefault="00D26592" w:rsidP="00F83362">
      <w:pPr>
        <w:pStyle w:val="FirstParagraph"/>
      </w:pPr>
      <w:r>
        <w:rPr>
          <w:b/>
        </w:rPr>
        <w:t>About arc42</w:t>
      </w:r>
      <w:r w:rsidR="00F83362">
        <w:rPr>
          <w:b/>
        </w:rPr>
        <w:t xml:space="preserve"> </w:t>
      </w:r>
      <w:r>
        <w:t>arc42, the Template for documentation of software and system architecture.</w:t>
      </w:r>
      <w:r w:rsidR="00F83362">
        <w:t xml:space="preserve"> </w:t>
      </w:r>
      <w:r>
        <w:t>By Dr. Gernot Starke, Dr. Peter Hruschka and contributors.</w:t>
      </w:r>
      <w:r w:rsidR="00F83362">
        <w:t xml:space="preserve"> </w:t>
      </w:r>
      <w:r>
        <w:t>Template Revision: 7.0 EN (based on asciidoc), January 2017</w:t>
      </w:r>
      <w:r w:rsidR="00F83362">
        <w:t xml:space="preserve"> </w:t>
      </w:r>
      <w:r>
        <w:t xml:space="preserve">© We acknowledge that this document uses material from the arc 42 architecture template, </w:t>
      </w:r>
      <w:hyperlink r:id="rId9">
        <w:r>
          <w:rPr>
            <w:rStyle w:val="Hyperlink"/>
          </w:rPr>
          <w:t>http://www.arc42.de</w:t>
        </w:r>
      </w:hyperlink>
      <w:r>
        <w:t>. Created by Dr. Peter Hruschka &amp; Dr. Gernot Starke.</w:t>
      </w:r>
    </w:p>
    <w:p w:rsidR="00BD392B" w:rsidRDefault="00D26592">
      <w:pPr>
        <w:pStyle w:val="berschrift1"/>
      </w:pPr>
      <w:bookmarkStart w:id="0" w:name="section-introduction-and-goals"/>
      <w:r>
        <w:t>Introduction and Goals</w:t>
      </w:r>
      <w:bookmarkEnd w:id="0"/>
    </w:p>
    <w:p w:rsidR="00183158" w:rsidRDefault="00F83362" w:rsidP="00F83362">
      <w:pPr>
        <w:pStyle w:val="FirstParagraph"/>
      </w:pPr>
      <w:r>
        <w:t>The Nexus Card Game (NCG) is a</w:t>
      </w:r>
      <w:r w:rsidR="00183158" w:rsidRPr="00183158">
        <w:t xml:space="preserve"> collectible card game (CCG), also called a trading card game (TCG), among other names</w:t>
      </w:r>
      <w:r w:rsidR="00183158">
        <w:t xml:space="preserve">, </w:t>
      </w:r>
      <w:r w:rsidR="00183158" w:rsidRPr="00183158">
        <w:t xml:space="preserve">is a kind of strategy card game </w:t>
      </w:r>
      <w:r w:rsidR="00183158">
        <w:t>that</w:t>
      </w:r>
      <w:r w:rsidR="00183158" w:rsidRPr="00183158">
        <w:t xml:space="preserve"> consists of specially designed sets of playing cards. Games are commonly played between two players, though multiplayer formats are also common. Players may also use dice, counters, card sleeves, or play mats to complement their gameplay.</w:t>
      </w:r>
    </w:p>
    <w:p w:rsidR="00BD392B" w:rsidRDefault="00D26592">
      <w:pPr>
        <w:pStyle w:val="berschrift2"/>
      </w:pPr>
      <w:bookmarkStart w:id="1" w:name="_requirements_overview"/>
      <w:r>
        <w:t>Requirements Overview</w:t>
      </w:r>
      <w:bookmarkEnd w:id="1"/>
    </w:p>
    <w:p w:rsidR="00033143" w:rsidRDefault="00033143" w:rsidP="00033143">
      <w:pPr>
        <w:pStyle w:val="Textkrper"/>
      </w:pPr>
      <w:r>
        <w:t>Two players can engage in a round-based gameplay using pre-defined, shuffled decks of cards, with different attributes that are consuming mana and cause damage to the opponent player’s health. The game is over as soon as one player runs out of health.</w:t>
      </w:r>
    </w:p>
    <w:p w:rsidR="00033143" w:rsidRDefault="00033143" w:rsidP="00033143">
      <w:pPr>
        <w:pStyle w:val="Textkrper"/>
        <w:numPr>
          <w:ilvl w:val="0"/>
          <w:numId w:val="24"/>
        </w:numPr>
      </w:pPr>
      <w:r>
        <w:t>Each player starts with 30 health and 0 mana and three cards in the hand stack</w:t>
      </w:r>
    </w:p>
    <w:p w:rsidR="00033143" w:rsidRDefault="00033143" w:rsidP="00033143">
      <w:pPr>
        <w:pStyle w:val="Textkrper"/>
        <w:numPr>
          <w:ilvl w:val="0"/>
          <w:numId w:val="24"/>
        </w:numPr>
      </w:pPr>
      <w:r>
        <w:t>Each player starts with a pre-defined, shuffled deck of 20 cards</w:t>
      </w:r>
    </w:p>
    <w:p w:rsidR="00033143" w:rsidRDefault="00033143" w:rsidP="00033143">
      <w:pPr>
        <w:pStyle w:val="Textkrper"/>
        <w:numPr>
          <w:ilvl w:val="0"/>
          <w:numId w:val="24"/>
        </w:numPr>
      </w:pPr>
      <w:r>
        <w:t>For each round the mana availability will increase by one to a maximum of 10</w:t>
      </w:r>
    </w:p>
    <w:p w:rsidR="00183158" w:rsidRDefault="00033143" w:rsidP="00183158">
      <w:pPr>
        <w:pStyle w:val="Textkrper"/>
      </w:pPr>
      <w:r>
        <w:t>Mana is a kind of magical energy.</w:t>
      </w:r>
    </w:p>
    <w:p w:rsidR="00FE3B46" w:rsidRDefault="00FE3B46" w:rsidP="00183158">
      <w:pPr>
        <w:pStyle w:val="Textkrper"/>
      </w:pPr>
      <w:r>
        <w:t>See spreadsheet…</w:t>
      </w:r>
    </w:p>
    <w:p w:rsidR="00BD392B" w:rsidRDefault="00D26592">
      <w:pPr>
        <w:pStyle w:val="berschrift2"/>
      </w:pPr>
      <w:bookmarkStart w:id="2" w:name="_quality_goals"/>
      <w:r>
        <w:t>Quality Goals</w:t>
      </w:r>
      <w:bookmarkEnd w:id="2"/>
    </w:p>
    <w:p w:rsidR="00140E4B" w:rsidRPr="00140E4B" w:rsidRDefault="00140E4B" w:rsidP="00140E4B">
      <w:pPr>
        <w:pStyle w:val="Textkrper"/>
      </w:pPr>
      <w:r>
        <w:t>For all of our stakeholders we have the same quality goals identified.</w:t>
      </w:r>
    </w:p>
    <w:tbl>
      <w:tblPr>
        <w:tblStyle w:val="Tabellenraster"/>
        <w:tblW w:w="10223" w:type="dxa"/>
        <w:tblInd w:w="-318" w:type="dxa"/>
        <w:tblLayout w:type="fixed"/>
        <w:tblLook w:val="04A0" w:firstRow="1" w:lastRow="0" w:firstColumn="1" w:lastColumn="0" w:noHBand="0" w:noVBand="1"/>
      </w:tblPr>
      <w:tblGrid>
        <w:gridCol w:w="2269"/>
        <w:gridCol w:w="2693"/>
        <w:gridCol w:w="2694"/>
        <w:gridCol w:w="2567"/>
      </w:tblGrid>
      <w:tr w:rsidR="005C2CC3" w:rsidRPr="00E93895" w:rsidTr="005C2CC3">
        <w:tc>
          <w:tcPr>
            <w:tcW w:w="2269" w:type="dxa"/>
          </w:tcPr>
          <w:p w:rsidR="00140E4B" w:rsidRPr="00E93895" w:rsidRDefault="00140E4B">
            <w:pPr>
              <w:pStyle w:val="FirstParagraph"/>
              <w:rPr>
                <w:b/>
              </w:rPr>
            </w:pPr>
            <w:r w:rsidRPr="00E93895">
              <w:rPr>
                <w:b/>
              </w:rPr>
              <w:lastRenderedPageBreak/>
              <w:t>Operability (Usability…)</w:t>
            </w:r>
          </w:p>
        </w:tc>
        <w:tc>
          <w:tcPr>
            <w:tcW w:w="2693" w:type="dxa"/>
          </w:tcPr>
          <w:p w:rsidR="00140E4B" w:rsidRPr="00E93895" w:rsidRDefault="00140E4B" w:rsidP="00E93895">
            <w:pPr>
              <w:pStyle w:val="Textkrper"/>
              <w:rPr>
                <w:b/>
              </w:rPr>
            </w:pPr>
            <w:r w:rsidRPr="00E93895">
              <w:rPr>
                <w:b/>
              </w:rPr>
              <w:t>Security (Cheating…)</w:t>
            </w:r>
          </w:p>
        </w:tc>
        <w:tc>
          <w:tcPr>
            <w:tcW w:w="2694" w:type="dxa"/>
          </w:tcPr>
          <w:p w:rsidR="00140E4B" w:rsidRPr="00E93895" w:rsidRDefault="005C2CC3" w:rsidP="00E93895">
            <w:pPr>
              <w:pStyle w:val="Textkrper"/>
              <w:rPr>
                <w:b/>
              </w:rPr>
            </w:pPr>
            <w:r>
              <w:rPr>
                <w:b/>
              </w:rPr>
              <w:t xml:space="preserve">Reliability </w:t>
            </w:r>
            <w:r w:rsidR="00140E4B" w:rsidRPr="00E93895">
              <w:rPr>
                <w:b/>
              </w:rPr>
              <w:t>(Fault-tolerance, Recovering…</w:t>
            </w:r>
            <w:r w:rsidR="00E93895">
              <w:rPr>
                <w:b/>
              </w:rPr>
              <w:t>)</w:t>
            </w:r>
          </w:p>
        </w:tc>
        <w:tc>
          <w:tcPr>
            <w:tcW w:w="2567" w:type="dxa"/>
          </w:tcPr>
          <w:p w:rsidR="00140E4B" w:rsidRPr="00E93895" w:rsidRDefault="00140E4B" w:rsidP="00E93895">
            <w:pPr>
              <w:pStyle w:val="Textkrper"/>
              <w:rPr>
                <w:b/>
              </w:rPr>
            </w:pPr>
            <w:r w:rsidRPr="00E93895">
              <w:rPr>
                <w:b/>
              </w:rPr>
              <w:t>Transferability (Many devices/OS…)</w:t>
            </w:r>
          </w:p>
        </w:tc>
      </w:tr>
      <w:tr w:rsidR="005C2CC3" w:rsidTr="005C2CC3">
        <w:tc>
          <w:tcPr>
            <w:tcW w:w="2269" w:type="dxa"/>
          </w:tcPr>
          <w:p w:rsidR="00140E4B" w:rsidRDefault="00140E4B" w:rsidP="005C2CC3">
            <w:pPr>
              <w:pStyle w:val="FirstParagraph"/>
              <w:numPr>
                <w:ilvl w:val="0"/>
                <w:numId w:val="30"/>
              </w:numPr>
            </w:pPr>
            <w:r>
              <w:t xml:space="preserve">System </w:t>
            </w:r>
            <w:r w:rsidR="00E93895">
              <w:t>shall introduce the user to the game with a</w:t>
            </w:r>
            <w:r>
              <w:t xml:space="preserve"> guided tour through the game for the first time.</w:t>
            </w:r>
          </w:p>
          <w:p w:rsidR="00E93895" w:rsidRPr="00E93895" w:rsidRDefault="00E93895" w:rsidP="005C2CC3">
            <w:pPr>
              <w:pStyle w:val="Textkrper"/>
              <w:numPr>
                <w:ilvl w:val="0"/>
                <w:numId w:val="30"/>
              </w:numPr>
            </w:pPr>
            <w:r>
              <w:t>System shall let the user re-start the guided tour at any time.</w:t>
            </w:r>
          </w:p>
        </w:tc>
        <w:tc>
          <w:tcPr>
            <w:tcW w:w="2693" w:type="dxa"/>
          </w:tcPr>
          <w:p w:rsidR="00140E4B" w:rsidRDefault="005E4BA4" w:rsidP="005C2CC3">
            <w:pPr>
              <w:pStyle w:val="Textkrper"/>
              <w:numPr>
                <w:ilvl w:val="0"/>
                <w:numId w:val="30"/>
              </w:numPr>
            </w:pPr>
            <w:r>
              <w:t xml:space="preserve">System </w:t>
            </w:r>
            <w:r w:rsidR="00E93895">
              <w:t>shall let the user report incidents with a HTML form</w:t>
            </w:r>
            <w:r>
              <w:t>.</w:t>
            </w:r>
          </w:p>
          <w:p w:rsidR="005E4BA4" w:rsidRDefault="005E4BA4" w:rsidP="005C2CC3">
            <w:pPr>
              <w:pStyle w:val="Textkrper"/>
              <w:numPr>
                <w:ilvl w:val="0"/>
                <w:numId w:val="30"/>
              </w:numPr>
            </w:pPr>
            <w:r>
              <w:t xml:space="preserve">System </w:t>
            </w:r>
            <w:r w:rsidR="00E93895">
              <w:t>shall</w:t>
            </w:r>
            <w:r>
              <w:t xml:space="preserve"> </w:t>
            </w:r>
            <w:r w:rsidR="00E93895">
              <w:t>automatically respond with an in-game message to reports within 2 minutes.</w:t>
            </w:r>
          </w:p>
          <w:p w:rsidR="005E4BA4" w:rsidRDefault="005E4BA4" w:rsidP="005C2CC3">
            <w:pPr>
              <w:pStyle w:val="Textkrper"/>
              <w:numPr>
                <w:ilvl w:val="0"/>
                <w:numId w:val="30"/>
              </w:numPr>
            </w:pPr>
            <w:r>
              <w:t xml:space="preserve">System </w:t>
            </w:r>
            <w:r w:rsidR="00F15BE7">
              <w:t>shall provide reports of gameplay</w:t>
            </w:r>
            <w:r>
              <w:t xml:space="preserve"> to game developers/administrators </w:t>
            </w:r>
            <w:r w:rsidR="00F15BE7">
              <w:t>every day.</w:t>
            </w:r>
          </w:p>
        </w:tc>
        <w:tc>
          <w:tcPr>
            <w:tcW w:w="2694" w:type="dxa"/>
          </w:tcPr>
          <w:p w:rsidR="005E4BA4" w:rsidRDefault="005E4BA4" w:rsidP="005C2CC3">
            <w:pPr>
              <w:pStyle w:val="Textkrper"/>
              <w:numPr>
                <w:ilvl w:val="0"/>
                <w:numId w:val="30"/>
              </w:numPr>
            </w:pPr>
            <w:r>
              <w:t>System shall have an auto-s</w:t>
            </w:r>
            <w:r w:rsidR="00E9039A">
              <w:t>ave of the players’ game status after every change</w:t>
            </w:r>
          </w:p>
          <w:p w:rsidR="005E4BA4" w:rsidRDefault="005E4BA4" w:rsidP="005C2CC3">
            <w:pPr>
              <w:pStyle w:val="Textkrper"/>
              <w:numPr>
                <w:ilvl w:val="0"/>
                <w:numId w:val="30"/>
              </w:numPr>
            </w:pPr>
            <w:r>
              <w:t>System shall provide a resume functionality to the user.</w:t>
            </w:r>
          </w:p>
          <w:p w:rsidR="005E4BA4" w:rsidRDefault="005E4BA4" w:rsidP="005C2CC3">
            <w:pPr>
              <w:pStyle w:val="Textkrper"/>
              <w:numPr>
                <w:ilvl w:val="0"/>
                <w:numId w:val="30"/>
              </w:numPr>
            </w:pPr>
            <w:r>
              <w:t>System shall inform if no connecti</w:t>
            </w:r>
            <w:r w:rsidR="00113894">
              <w:t>on to the server is established, after three attempts</w:t>
            </w:r>
          </w:p>
          <w:p w:rsidR="00113894" w:rsidRDefault="00113894" w:rsidP="005C2CC3">
            <w:pPr>
              <w:pStyle w:val="Textkrper"/>
              <w:numPr>
                <w:ilvl w:val="0"/>
                <w:numId w:val="30"/>
              </w:numPr>
            </w:pPr>
            <w:r>
              <w:t>System shall try infinitively to re-connect, if there is no response from the server for a client request</w:t>
            </w:r>
          </w:p>
          <w:p w:rsidR="005E4BA4" w:rsidRDefault="005E4BA4" w:rsidP="005C2CC3">
            <w:pPr>
              <w:pStyle w:val="Textkrper"/>
              <w:numPr>
                <w:ilvl w:val="0"/>
                <w:numId w:val="30"/>
              </w:numPr>
            </w:pPr>
            <w:r>
              <w:t xml:space="preserve">System shall re-connect automatically if the connection </w:t>
            </w:r>
            <w:r w:rsidR="00E93895">
              <w:t>has been</w:t>
            </w:r>
            <w:r>
              <w:t xml:space="preserve"> interrupted.</w:t>
            </w:r>
          </w:p>
        </w:tc>
        <w:tc>
          <w:tcPr>
            <w:tcW w:w="2567" w:type="dxa"/>
          </w:tcPr>
          <w:p w:rsidR="00140E4B" w:rsidRDefault="005E4BA4" w:rsidP="005C2CC3">
            <w:pPr>
              <w:pStyle w:val="Textkrper"/>
              <w:numPr>
                <w:ilvl w:val="0"/>
                <w:numId w:val="30"/>
              </w:numPr>
            </w:pPr>
            <w:r>
              <w:t>System provides websites, so all devices w/ internet access can play the game.</w:t>
            </w:r>
          </w:p>
        </w:tc>
      </w:tr>
    </w:tbl>
    <w:p w:rsidR="006B34E3" w:rsidRPr="006B34E3" w:rsidRDefault="00C0740D" w:rsidP="006B34E3">
      <w:pPr>
        <w:pStyle w:val="Textkrper"/>
      </w:pPr>
      <w:r w:rsidRPr="00C0740D">
        <w:rPr>
          <w:noProof/>
          <w:lang w:val="de-DE" w:eastAsia="de-DE"/>
        </w:rPr>
        <w:lastRenderedPageBreak/>
        <w:drawing>
          <wp:inline distT="0" distB="0" distL="0" distR="0" wp14:anchorId="735F101B" wp14:editId="2928EE85">
            <wp:extent cx="5972810" cy="39897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3989705"/>
                    </a:xfrm>
                    <a:prstGeom prst="rect">
                      <a:avLst/>
                    </a:prstGeom>
                  </pic:spPr>
                </pic:pic>
              </a:graphicData>
            </a:graphic>
          </wp:inline>
        </w:drawing>
      </w:r>
    </w:p>
    <w:p w:rsidR="00BD392B" w:rsidRDefault="00D26592">
      <w:pPr>
        <w:pStyle w:val="berschrift2"/>
      </w:pPr>
      <w:bookmarkStart w:id="3" w:name="_stakeholders"/>
      <w:r>
        <w:t>Stakeholders</w:t>
      </w:r>
      <w:bookmarkEnd w:id="3"/>
    </w:p>
    <w:p w:rsidR="008744EE" w:rsidRPr="008744EE" w:rsidRDefault="008744EE" w:rsidP="008744EE">
      <w:pPr>
        <w:pStyle w:val="Textkrper"/>
      </w:pPr>
    </w:p>
    <w:tbl>
      <w:tblPr>
        <w:tblStyle w:val="Gitternetztabelle1hell"/>
        <w:tblW w:w="0" w:type="auto"/>
        <w:tblLook w:val="04A0" w:firstRow="1" w:lastRow="0" w:firstColumn="1" w:lastColumn="0" w:noHBand="0" w:noVBand="1"/>
      </w:tblPr>
      <w:tblGrid>
        <w:gridCol w:w="1798"/>
        <w:gridCol w:w="2252"/>
        <w:gridCol w:w="5572"/>
      </w:tblGrid>
      <w:tr w:rsidR="000308A6" w:rsidTr="008744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0308A6" w:rsidRDefault="000308A6">
            <w:pPr>
              <w:pStyle w:val="FirstParagraph"/>
              <w:rPr>
                <w:b w:val="0"/>
              </w:rPr>
            </w:pPr>
            <w:r>
              <w:rPr>
                <w:b w:val="0"/>
              </w:rPr>
              <w:t>Role/Name</w:t>
            </w:r>
          </w:p>
        </w:tc>
        <w:tc>
          <w:tcPr>
            <w:tcW w:w="2268"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Contact</w:t>
            </w:r>
          </w:p>
        </w:tc>
        <w:tc>
          <w:tcPr>
            <w:tcW w:w="5610"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Expectation</w:t>
            </w:r>
          </w:p>
        </w:tc>
      </w:tr>
      <w:tr w:rsidR="000308A6" w:rsidTr="008744EE">
        <w:tc>
          <w:tcPr>
            <w:cnfStyle w:val="001000000000" w:firstRow="0" w:lastRow="0" w:firstColumn="1" w:lastColumn="0" w:oddVBand="0" w:evenVBand="0" w:oddHBand="0" w:evenHBand="0" w:firstRowFirstColumn="0" w:firstRowLastColumn="0" w:lastRowFirstColumn="0" w:lastRowLastColumn="0"/>
            <w:tcW w:w="1668" w:type="dxa"/>
          </w:tcPr>
          <w:p w:rsidR="000308A6" w:rsidRPr="00593CB5" w:rsidRDefault="00593CB5">
            <w:pPr>
              <w:pStyle w:val="FirstParagraph"/>
            </w:pPr>
            <w:r w:rsidRPr="00593CB5">
              <w:t>Developer</w:t>
            </w:r>
          </w:p>
        </w:tc>
        <w:tc>
          <w:tcPr>
            <w:tcW w:w="2268" w:type="dxa"/>
          </w:tcPr>
          <w:p w:rsid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r>
              <w:t>Medi-Team</w:t>
            </w:r>
          </w:p>
          <w:p w:rsidR="008159E8" w:rsidRP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p>
        </w:tc>
        <w:tc>
          <w:tcPr>
            <w:tcW w:w="5610" w:type="dxa"/>
          </w:tcPr>
          <w:p w:rsidR="00FD1213"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Honing skills: </w:t>
            </w:r>
            <w:r w:rsidRPr="00FD1213">
              <w:t>Practicing Clean Code principles</w:t>
            </w:r>
            <w:r>
              <w:t xml:space="preserve">, </w:t>
            </w:r>
            <w:r w:rsidRPr="00FD1213">
              <w:t>OOD</w:t>
            </w:r>
            <w:r>
              <w:t>, integrational tests, C#, architectural docu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Engage in team coding</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Grow together as an international team</w:t>
            </w:r>
          </w:p>
          <w:p w:rsidR="007C4F73" w:rsidRDefault="007C4F7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Deliverable: Detailed documentation of (third-party) interfaces to implement</w:t>
            </w:r>
          </w:p>
          <w:p w:rsidR="007C4F73" w:rsidRPr="00FD1213" w:rsidRDefault="007C4F73" w:rsidP="007C4F7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Deliverable: Sample data, use cases to understand better how to implement and test</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pPr>
              <w:pStyle w:val="FirstParagraph"/>
            </w:pPr>
            <w:r w:rsidRPr="00593CB5">
              <w:t>Architect</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Coding guidelines and design/architecture is respected in imple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lastRenderedPageBreak/>
              <w:t>Receives feedback from developers</w:t>
            </w:r>
          </w:p>
          <w:p w:rsidR="008159E8" w:rsidRPr="00FD1213" w:rsidRDefault="008159E8" w:rsidP="008159E8">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Changes to the architecture (maybe based on developers feedback) result in his ultimate decision</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rsidRPr="00593CB5">
              <w:lastRenderedPageBreak/>
              <w:t>CDO</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r w:rsidRPr="00593CB5">
              <w:t>Edgar Kuner</w:t>
            </w:r>
          </w:p>
        </w:tc>
        <w:tc>
          <w:tcPr>
            <w:tcW w:w="5610" w:type="dxa"/>
          </w:tcPr>
          <w:p w:rsidR="007A6C80" w:rsidRDefault="00593CB5" w:rsidP="007A6C80">
            <w:pPr>
              <w:pStyle w:val="FirstParagraph"/>
              <w:numPr>
                <w:ilvl w:val="0"/>
                <w:numId w:val="28"/>
              </w:numPr>
              <w:cnfStyle w:val="000000000000" w:firstRow="0" w:lastRow="0" w:firstColumn="0" w:lastColumn="0" w:oddVBand="0" w:evenVBand="0" w:oddHBand="0" w:evenHBand="0" w:firstRowFirstColumn="0" w:firstRowLastColumn="0" w:lastRowFirstColumn="0" w:lastRowLastColumn="0"/>
            </w:pPr>
            <w:r w:rsidRPr="00593CB5">
              <w:t xml:space="preserve">Guidelines of </w:t>
            </w:r>
            <w:r w:rsidR="00FD1213">
              <w:t>d</w:t>
            </w:r>
            <w:r w:rsidRPr="00593CB5">
              <w:t xml:space="preserve">evelopment and </w:t>
            </w:r>
            <w:r w:rsidR="00FD1213">
              <w:t>c</w:t>
            </w:r>
            <w:r w:rsidRPr="00593CB5">
              <w:t xml:space="preserve">onstraints, </w:t>
            </w:r>
            <w:r w:rsidR="00FD1213">
              <w:t>l</w:t>
            </w:r>
            <w:r w:rsidRPr="00593CB5">
              <w:t>imits are respected</w:t>
            </w:r>
          </w:p>
          <w:p w:rsidR="007A6C80" w:rsidRPr="007A6C80" w:rsidRDefault="007A6C80" w:rsidP="007A6C80">
            <w:pPr>
              <w:pStyle w:val="Textkrper"/>
              <w:numPr>
                <w:ilvl w:val="0"/>
                <w:numId w:val="28"/>
              </w:numPr>
              <w:cnfStyle w:val="000000000000" w:firstRow="0" w:lastRow="0" w:firstColumn="0" w:lastColumn="0" w:oddVBand="0" w:evenVBand="0" w:oddHBand="0" w:evenHBand="0" w:firstRowFirstColumn="0" w:firstRowLastColumn="0" w:lastRowFirstColumn="0" w:lastRowLastColumn="0"/>
            </w:pPr>
            <w:r>
              <w:t>Deliverable: Business Summary, Architecture Constraint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7A6C80" w:rsidP="00593CB5">
            <w:pPr>
              <w:pStyle w:val="FirstParagraph"/>
            </w:pPr>
            <w:r>
              <w:t>End-User (</w:t>
            </w:r>
            <w:r w:rsidR="00593CB5" w:rsidRPr="00593CB5">
              <w:t>Gamer</w:t>
            </w:r>
            <w:r>
              <w:t>)</w:t>
            </w:r>
          </w:p>
        </w:tc>
        <w:tc>
          <w:tcPr>
            <w:tcW w:w="2268" w:type="dxa"/>
          </w:tcPr>
          <w:p w:rsidR="00593CB5" w:rsidRDefault="008744EE">
            <w:pPr>
              <w:pStyle w:val="FirstParagraph"/>
              <w:cnfStyle w:val="000000000000" w:firstRow="0" w:lastRow="0" w:firstColumn="0" w:lastColumn="0" w:oddVBand="0" w:evenVBand="0" w:oddHBand="0" w:evenHBand="0" w:firstRowFirstColumn="0" w:firstRowLastColumn="0" w:lastRowFirstColumn="0" w:lastRowLastColumn="0"/>
            </w:pPr>
            <w:r>
              <w:t>Medi-Team and</w:t>
            </w:r>
          </w:p>
          <w:p w:rsidR="008744EE" w:rsidRPr="008744EE" w:rsidRDefault="008744EE" w:rsidP="008744EE">
            <w:pPr>
              <w:pStyle w:val="Textkrper"/>
              <w:cnfStyle w:val="000000000000" w:firstRow="0" w:lastRow="0" w:firstColumn="0" w:lastColumn="0" w:oddVBand="0" w:evenVBand="0" w:oddHBand="0" w:evenHBand="0" w:firstRowFirstColumn="0" w:firstRowLastColumn="0" w:lastRowFirstColumn="0" w:lastRowLastColumn="0"/>
            </w:pPr>
            <w:r>
              <w:t>others</w:t>
            </w:r>
          </w:p>
        </w:tc>
        <w:tc>
          <w:tcPr>
            <w:tcW w:w="5610" w:type="dxa"/>
          </w:tcPr>
          <w:p w:rsidR="00593CB5" w:rsidRPr="00593CB5" w:rsidRDefault="00593CB5" w:rsidP="00593CB5">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rsidRPr="00593CB5">
              <w:t xml:space="preserve">Give </w:t>
            </w:r>
            <w:r w:rsidR="00FD1213">
              <w:t>f</w:t>
            </w:r>
            <w:r w:rsidRPr="00593CB5">
              <w:t xml:space="preserve">eedback to </w:t>
            </w:r>
            <w:r w:rsidR="00FD1213">
              <w:t>d</w:t>
            </w:r>
            <w:r w:rsidRPr="00593CB5">
              <w:t>evelopment</w:t>
            </w:r>
          </w:p>
          <w:p w:rsidR="00593CB5" w:rsidRDefault="00593CB5" w:rsidP="00593CB5">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Be informed about changes to the game (Patch Notes)</w:t>
            </w:r>
          </w:p>
          <w:p w:rsidR="007A6C80" w:rsidRPr="00593CB5" w:rsidRDefault="007A6C80" w:rsidP="007A6C80">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Deliverable: System Requirements, Business Context and Patch Note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t>Project Manager</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593CB5" w:rsidP="00FD121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Staying within </w:t>
            </w:r>
            <w:r w:rsidR="00FD1213">
              <w:t>b</w:t>
            </w:r>
            <w:r>
              <w:t>udget</w:t>
            </w:r>
          </w:p>
          <w:p w:rsidR="008159E8" w:rsidRPr="008159E8" w:rsidRDefault="008159E8" w:rsidP="008159E8">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Keep the deadlines</w:t>
            </w:r>
          </w:p>
        </w:tc>
      </w:tr>
      <w:tr w:rsidR="007C4F73" w:rsidTr="008744EE">
        <w:tc>
          <w:tcPr>
            <w:cnfStyle w:val="001000000000" w:firstRow="0" w:lastRow="0" w:firstColumn="1" w:lastColumn="0" w:oddVBand="0" w:evenVBand="0" w:oddHBand="0" w:evenHBand="0" w:firstRowFirstColumn="0" w:firstRowLastColumn="0" w:lastRowFirstColumn="0" w:lastRowLastColumn="0"/>
            <w:tcW w:w="1668" w:type="dxa"/>
          </w:tcPr>
          <w:p w:rsidR="007C4F73" w:rsidRDefault="007C4F73" w:rsidP="007C4F73">
            <w:pPr>
              <w:pStyle w:val="FirstParagraph"/>
            </w:pPr>
            <w:r>
              <w:t>Product Manager</w:t>
            </w:r>
          </w:p>
        </w:tc>
        <w:tc>
          <w:tcPr>
            <w:tcW w:w="2268" w:type="dxa"/>
          </w:tcPr>
          <w:p w:rsidR="007C4F73" w:rsidRPr="00593CB5" w:rsidRDefault="007C4F73">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7C4F73" w:rsidRDefault="007C4F73" w:rsidP="007C4F7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Deliverable: Decision log to understand the product implementation</w:t>
            </w:r>
          </w:p>
        </w:tc>
      </w:tr>
      <w:tr w:rsidR="007C4F73" w:rsidTr="008744EE">
        <w:tc>
          <w:tcPr>
            <w:cnfStyle w:val="001000000000" w:firstRow="0" w:lastRow="0" w:firstColumn="1" w:lastColumn="0" w:oddVBand="0" w:evenVBand="0" w:oddHBand="0" w:evenHBand="0" w:firstRowFirstColumn="0" w:firstRowLastColumn="0" w:lastRowFirstColumn="0" w:lastRowLastColumn="0"/>
            <w:tcW w:w="1668" w:type="dxa"/>
          </w:tcPr>
          <w:p w:rsidR="007C4F73" w:rsidRDefault="007C4F73" w:rsidP="007C4F73">
            <w:pPr>
              <w:pStyle w:val="FirstParagraph"/>
            </w:pPr>
            <w:r>
              <w:t>Technical Administrator</w:t>
            </w:r>
          </w:p>
        </w:tc>
        <w:tc>
          <w:tcPr>
            <w:tcW w:w="2268" w:type="dxa"/>
          </w:tcPr>
          <w:p w:rsidR="007C4F73" w:rsidRPr="00593CB5" w:rsidRDefault="007C4F73">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7C4F73" w:rsidRDefault="007C4F73" w:rsidP="007C4F7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Deliverable: Documentation about configuration and setup, Knowledge how to deploy</w:t>
            </w:r>
          </w:p>
        </w:tc>
      </w:tr>
    </w:tbl>
    <w:p w:rsidR="00BD392B" w:rsidRDefault="00D26592">
      <w:pPr>
        <w:pStyle w:val="berschrift1"/>
      </w:pPr>
      <w:bookmarkStart w:id="4" w:name="section-architecture-constraints"/>
      <w:r>
        <w:t>Architecture Constraints</w:t>
      </w:r>
      <w:bookmarkEnd w:id="4"/>
    </w:p>
    <w:tbl>
      <w:tblPr>
        <w:tblStyle w:val="Tabellenraster"/>
        <w:tblW w:w="0" w:type="auto"/>
        <w:tblLook w:val="04A0" w:firstRow="1" w:lastRow="0" w:firstColumn="1" w:lastColumn="0" w:noHBand="0" w:noVBand="1"/>
      </w:tblPr>
      <w:tblGrid>
        <w:gridCol w:w="3182"/>
        <w:gridCol w:w="3182"/>
        <w:gridCol w:w="3182"/>
      </w:tblGrid>
      <w:tr w:rsidR="00DF46C5" w:rsidTr="00DF46C5">
        <w:tc>
          <w:tcPr>
            <w:tcW w:w="3182" w:type="dxa"/>
          </w:tcPr>
          <w:p w:rsidR="00DF46C5" w:rsidRPr="00DF46C5" w:rsidRDefault="00DF46C5" w:rsidP="00DF46C5">
            <w:pPr>
              <w:pStyle w:val="FirstParagraph"/>
            </w:pPr>
            <w:r w:rsidRPr="00DF46C5">
              <w:rPr>
                <w:b/>
                <w:bCs/>
              </w:rPr>
              <w:t>Organizational</w:t>
            </w:r>
          </w:p>
        </w:tc>
        <w:tc>
          <w:tcPr>
            <w:tcW w:w="3182" w:type="dxa"/>
          </w:tcPr>
          <w:p w:rsidR="00DF46C5" w:rsidRPr="00DF46C5" w:rsidRDefault="00DF46C5" w:rsidP="00DF46C5">
            <w:pPr>
              <w:pStyle w:val="FirstParagraph"/>
            </w:pPr>
            <w:r w:rsidRPr="00DF46C5">
              <w:rPr>
                <w:b/>
                <w:bCs/>
              </w:rPr>
              <w:t>Technical</w:t>
            </w:r>
          </w:p>
        </w:tc>
        <w:tc>
          <w:tcPr>
            <w:tcW w:w="3182" w:type="dxa"/>
          </w:tcPr>
          <w:p w:rsidR="00DF46C5" w:rsidRPr="00DF46C5" w:rsidRDefault="00DF46C5" w:rsidP="00DF46C5">
            <w:pPr>
              <w:pStyle w:val="FirstParagraph"/>
            </w:pPr>
            <w:r w:rsidRPr="00DF46C5">
              <w:rPr>
                <w:b/>
                <w:bCs/>
              </w:rPr>
              <w:t>Conventions</w:t>
            </w:r>
          </w:p>
        </w:tc>
      </w:tr>
      <w:tr w:rsidR="00DF46C5" w:rsidTr="00DF46C5">
        <w:tc>
          <w:tcPr>
            <w:tcW w:w="3182" w:type="dxa"/>
          </w:tcPr>
          <w:p w:rsidR="00DF46C5" w:rsidRDefault="00DF46C5" w:rsidP="00DF46C5">
            <w:pPr>
              <w:pStyle w:val="Textkrper"/>
              <w:numPr>
                <w:ilvl w:val="0"/>
                <w:numId w:val="27"/>
              </w:numPr>
            </w:pPr>
            <w:r w:rsidRPr="00DF46C5">
              <w:t>Server runs on DS-VM-MTEST01</w:t>
            </w:r>
          </w:p>
          <w:p w:rsidR="00DF46C5" w:rsidRPr="00DF46C5" w:rsidRDefault="00DF46C5" w:rsidP="00DF46C5">
            <w:pPr>
              <w:pStyle w:val="Textkrper"/>
              <w:numPr>
                <w:ilvl w:val="0"/>
                <w:numId w:val="27"/>
              </w:numPr>
            </w:pPr>
            <w:r>
              <w:t>Release Notes are communicated via email</w:t>
            </w:r>
          </w:p>
        </w:tc>
        <w:tc>
          <w:tcPr>
            <w:tcW w:w="3182" w:type="dxa"/>
          </w:tcPr>
          <w:p w:rsidR="00DF46C5" w:rsidRPr="00CB5400" w:rsidRDefault="00DF46C5" w:rsidP="00DF46C5">
            <w:pPr>
              <w:pStyle w:val="Textkrper"/>
              <w:numPr>
                <w:ilvl w:val="0"/>
                <w:numId w:val="27"/>
              </w:numPr>
              <w:rPr>
                <w:color w:val="FF0000"/>
              </w:rPr>
            </w:pPr>
            <w:r w:rsidRPr="00CB5400">
              <w:rPr>
                <w:color w:val="FF0000"/>
              </w:rPr>
              <w:t>C#</w:t>
            </w:r>
          </w:p>
          <w:p w:rsidR="00DF46C5" w:rsidRPr="00CB5400" w:rsidRDefault="00DF46C5" w:rsidP="00DF46C5">
            <w:pPr>
              <w:pStyle w:val="Textkrper"/>
              <w:numPr>
                <w:ilvl w:val="0"/>
                <w:numId w:val="27"/>
              </w:numPr>
              <w:rPr>
                <w:color w:val="FF0000"/>
              </w:rPr>
            </w:pPr>
            <w:r w:rsidRPr="00CB5400">
              <w:rPr>
                <w:color w:val="FF0000"/>
              </w:rPr>
              <w:t>Oracle Database</w:t>
            </w:r>
          </w:p>
        </w:tc>
        <w:tc>
          <w:tcPr>
            <w:tcW w:w="3182" w:type="dxa"/>
          </w:tcPr>
          <w:p w:rsidR="00DF46C5" w:rsidRPr="00CB5400" w:rsidRDefault="00CB5400" w:rsidP="00CB5400">
            <w:pPr>
              <w:pStyle w:val="Textkrper"/>
              <w:numPr>
                <w:ilvl w:val="0"/>
                <w:numId w:val="27"/>
              </w:numPr>
              <w:rPr>
                <w:color w:val="FF0000"/>
              </w:rPr>
            </w:pPr>
            <w:r w:rsidRPr="00CB5400">
              <w:rPr>
                <w:color w:val="FF0000"/>
              </w:rPr>
              <w:t>C# Camel-Case</w:t>
            </w:r>
          </w:p>
          <w:p w:rsidR="00CB5400" w:rsidRPr="00CB5400" w:rsidRDefault="00CB5400" w:rsidP="00CB5400">
            <w:pPr>
              <w:pStyle w:val="Textkrper"/>
              <w:numPr>
                <w:ilvl w:val="0"/>
                <w:numId w:val="27"/>
              </w:numPr>
              <w:rPr>
                <w:color w:val="FF0000"/>
              </w:rPr>
            </w:pPr>
          </w:p>
        </w:tc>
      </w:tr>
    </w:tbl>
    <w:p w:rsidR="00DF46C5" w:rsidRDefault="00DF46C5">
      <w:pPr>
        <w:pStyle w:val="Textkrper"/>
        <w:rPr>
          <w:b/>
        </w:rPr>
      </w:pPr>
    </w:p>
    <w:p w:rsidR="00BD392B" w:rsidRDefault="00D26592">
      <w:pPr>
        <w:pStyle w:val="berschrift1"/>
      </w:pPr>
      <w:bookmarkStart w:id="5" w:name="section-system-scope-and-context"/>
      <w:r>
        <w:lastRenderedPageBreak/>
        <w:t>System Scope and Context</w:t>
      </w:r>
      <w:bookmarkEnd w:id="5"/>
    </w:p>
    <w:tbl>
      <w:tblPr>
        <w:tblStyle w:val="Tabellenraster"/>
        <w:tblW w:w="0" w:type="auto"/>
        <w:tblLook w:val="04A0" w:firstRow="1" w:lastRow="0" w:firstColumn="1" w:lastColumn="0" w:noHBand="0" w:noVBand="1"/>
      </w:tblPr>
      <w:tblGrid>
        <w:gridCol w:w="1373"/>
        <w:gridCol w:w="2096"/>
        <w:gridCol w:w="3256"/>
        <w:gridCol w:w="2897"/>
      </w:tblGrid>
      <w:tr w:rsidR="00DC11D1" w:rsidTr="00DC11D1">
        <w:tc>
          <w:tcPr>
            <w:tcW w:w="1373" w:type="dxa"/>
          </w:tcPr>
          <w:p w:rsidR="00DC11D1" w:rsidRDefault="00DC11D1">
            <w:pPr>
              <w:pStyle w:val="FirstParagraph"/>
              <w:rPr>
                <w:b/>
              </w:rPr>
            </w:pPr>
            <w:r>
              <w:rPr>
                <w:b/>
              </w:rPr>
              <w:t>Actor</w:t>
            </w:r>
          </w:p>
        </w:tc>
        <w:tc>
          <w:tcPr>
            <w:tcW w:w="2096" w:type="dxa"/>
          </w:tcPr>
          <w:p w:rsidR="00DC11D1" w:rsidRDefault="00DC11D1">
            <w:pPr>
              <w:pStyle w:val="FirstParagraph"/>
              <w:rPr>
                <w:b/>
              </w:rPr>
            </w:pPr>
            <w:r>
              <w:rPr>
                <w:b/>
              </w:rPr>
              <w:t>Communication</w:t>
            </w:r>
          </w:p>
        </w:tc>
        <w:tc>
          <w:tcPr>
            <w:tcW w:w="3256" w:type="dxa"/>
          </w:tcPr>
          <w:p w:rsidR="00DC11D1" w:rsidRDefault="00DC11D1">
            <w:pPr>
              <w:pStyle w:val="FirstParagraph"/>
              <w:rPr>
                <w:b/>
              </w:rPr>
            </w:pPr>
            <w:r>
              <w:rPr>
                <w:b/>
              </w:rPr>
              <w:t>System</w:t>
            </w:r>
          </w:p>
        </w:tc>
        <w:tc>
          <w:tcPr>
            <w:tcW w:w="2897" w:type="dxa"/>
          </w:tcPr>
          <w:p w:rsidR="00DC11D1" w:rsidRDefault="00DC11D1">
            <w:pPr>
              <w:pStyle w:val="FirstParagraph"/>
              <w:rPr>
                <w:b/>
              </w:rPr>
            </w:pPr>
            <w:r>
              <w:rPr>
                <w:b/>
              </w:rPr>
              <w:t>Environment</w:t>
            </w:r>
          </w:p>
        </w:tc>
      </w:tr>
      <w:tr w:rsidR="00DC11D1" w:rsidTr="00DC11D1">
        <w:tc>
          <w:tcPr>
            <w:tcW w:w="1373" w:type="dxa"/>
          </w:tcPr>
          <w:p w:rsidR="00DC11D1" w:rsidRDefault="00DC11D1">
            <w:pPr>
              <w:pStyle w:val="FirstParagraph"/>
              <w:rPr>
                <w:b/>
              </w:rPr>
            </w:pPr>
            <w:r>
              <w:rPr>
                <w:b/>
              </w:rPr>
              <w:t>User</w:t>
            </w:r>
          </w:p>
        </w:tc>
        <w:tc>
          <w:tcPr>
            <w:tcW w:w="2096" w:type="dxa"/>
          </w:tcPr>
          <w:p w:rsidR="00DC11D1" w:rsidRDefault="00881348" w:rsidP="00881348">
            <w:pPr>
              <w:pStyle w:val="FirstParagraph"/>
              <w:rPr>
                <w:b/>
              </w:rPr>
            </w:pPr>
            <w:r>
              <w:rPr>
                <w:b/>
              </w:rPr>
              <w:t>Client-&gt;Server</w:t>
            </w:r>
            <w:r>
              <w:rPr>
                <w:b/>
              </w:rPr>
              <w:br/>
              <w:t>HTTP</w:t>
            </w:r>
          </w:p>
        </w:tc>
        <w:tc>
          <w:tcPr>
            <w:tcW w:w="3256" w:type="dxa"/>
          </w:tcPr>
          <w:p w:rsidR="00DC11D1" w:rsidRDefault="00DC11D1">
            <w:pPr>
              <w:pStyle w:val="FirstParagraph"/>
              <w:rPr>
                <w:b/>
              </w:rPr>
            </w:pPr>
            <w:r>
              <w:rPr>
                <w:b/>
              </w:rPr>
              <w:t>NexusTradingCardGame Application-UserInterface</w:t>
            </w:r>
          </w:p>
        </w:tc>
        <w:tc>
          <w:tcPr>
            <w:tcW w:w="2897" w:type="dxa"/>
          </w:tcPr>
          <w:p w:rsidR="00DC11D1" w:rsidRDefault="00DC11D1">
            <w:pPr>
              <w:pStyle w:val="FirstParagraph"/>
              <w:rPr>
                <w:b/>
              </w:rPr>
            </w:pPr>
            <w:r>
              <w:rPr>
                <w:b/>
              </w:rPr>
              <w:t>Client</w:t>
            </w:r>
          </w:p>
        </w:tc>
      </w:tr>
      <w:tr w:rsidR="00943F34" w:rsidTr="00DC11D1">
        <w:tc>
          <w:tcPr>
            <w:tcW w:w="1373" w:type="dxa"/>
          </w:tcPr>
          <w:p w:rsidR="00943F34" w:rsidRDefault="00943F34">
            <w:pPr>
              <w:pStyle w:val="FirstParagraph"/>
              <w:rPr>
                <w:b/>
              </w:rPr>
            </w:pPr>
          </w:p>
        </w:tc>
        <w:tc>
          <w:tcPr>
            <w:tcW w:w="2096" w:type="dxa"/>
          </w:tcPr>
          <w:p w:rsidR="00943F34" w:rsidRDefault="00943F34" w:rsidP="00881348">
            <w:pPr>
              <w:pStyle w:val="FirstParagraph"/>
              <w:rPr>
                <w:b/>
              </w:rPr>
            </w:pPr>
          </w:p>
        </w:tc>
        <w:tc>
          <w:tcPr>
            <w:tcW w:w="3256" w:type="dxa"/>
          </w:tcPr>
          <w:p w:rsidR="00943F34" w:rsidRDefault="00943F34">
            <w:pPr>
              <w:pStyle w:val="FirstParagraph"/>
              <w:rPr>
                <w:b/>
              </w:rPr>
            </w:pPr>
            <w:r>
              <w:rPr>
                <w:b/>
              </w:rPr>
              <w:t>Client</w:t>
            </w:r>
          </w:p>
        </w:tc>
        <w:tc>
          <w:tcPr>
            <w:tcW w:w="2897" w:type="dxa"/>
          </w:tcPr>
          <w:p w:rsidR="00943F34" w:rsidRDefault="00943F34">
            <w:pPr>
              <w:pStyle w:val="FirstParagraph"/>
              <w:rPr>
                <w:b/>
              </w:rPr>
            </w:pPr>
            <w:r>
              <w:rPr>
                <w:b/>
              </w:rPr>
              <w:t>Local Cache</w:t>
            </w:r>
          </w:p>
        </w:tc>
      </w:tr>
      <w:tr w:rsidR="00DC11D1" w:rsidTr="00DC11D1">
        <w:tc>
          <w:tcPr>
            <w:tcW w:w="1373" w:type="dxa"/>
          </w:tcPr>
          <w:p w:rsidR="00DC11D1" w:rsidRDefault="00DC11D1">
            <w:pPr>
              <w:pStyle w:val="FirstParagraph"/>
              <w:rPr>
                <w:b/>
              </w:rPr>
            </w:pPr>
            <w:r>
              <w:rPr>
                <w:b/>
              </w:rPr>
              <w:t>Admin</w:t>
            </w:r>
          </w:p>
        </w:tc>
        <w:tc>
          <w:tcPr>
            <w:tcW w:w="2096" w:type="dxa"/>
          </w:tcPr>
          <w:p w:rsidR="00DC11D1" w:rsidRDefault="00881348" w:rsidP="00881348">
            <w:pPr>
              <w:pStyle w:val="FirstParagraph"/>
              <w:rPr>
                <w:b/>
              </w:rPr>
            </w:pPr>
            <w:r>
              <w:rPr>
                <w:b/>
              </w:rPr>
              <w:t>Client-&gt;Server</w:t>
            </w:r>
            <w:r>
              <w:rPr>
                <w:b/>
              </w:rPr>
              <w:br/>
              <w:t>HTTP</w:t>
            </w:r>
          </w:p>
        </w:tc>
        <w:tc>
          <w:tcPr>
            <w:tcW w:w="3256" w:type="dxa"/>
          </w:tcPr>
          <w:p w:rsidR="00DC11D1" w:rsidRDefault="00DC11D1">
            <w:pPr>
              <w:pStyle w:val="FirstParagraph"/>
              <w:rPr>
                <w:b/>
              </w:rPr>
            </w:pPr>
            <w:r>
              <w:rPr>
                <w:b/>
              </w:rPr>
              <w:t>NexusTradingCardGame BackEndServices</w:t>
            </w:r>
          </w:p>
        </w:tc>
        <w:tc>
          <w:tcPr>
            <w:tcW w:w="2897" w:type="dxa"/>
          </w:tcPr>
          <w:p w:rsidR="00DC11D1" w:rsidRDefault="00DC11D1">
            <w:pPr>
              <w:pStyle w:val="FirstParagraph"/>
              <w:rPr>
                <w:b/>
              </w:rPr>
            </w:pPr>
            <w:r>
              <w:rPr>
                <w:b/>
              </w:rPr>
              <w:t>Server</w:t>
            </w:r>
          </w:p>
        </w:tc>
      </w:tr>
    </w:tbl>
    <w:p w:rsidR="00DC11D1" w:rsidRDefault="00DC11D1">
      <w:pPr>
        <w:pStyle w:val="FirstParagraph"/>
        <w:rPr>
          <w:b/>
        </w:rPr>
      </w:pPr>
    </w:p>
    <w:p w:rsidR="00BD392B" w:rsidRDefault="00D26592">
      <w:pPr>
        <w:pStyle w:val="berschrift2"/>
      </w:pPr>
      <w:bookmarkStart w:id="6" w:name="_business_context"/>
      <w:r>
        <w:t>Business Context</w:t>
      </w:r>
      <w:bookmarkEnd w:id="6"/>
    </w:p>
    <w:p w:rsidR="00BD392B" w:rsidRDefault="0071702F" w:rsidP="0071702F">
      <w:pPr>
        <w:pStyle w:val="FirstParagraph"/>
      </w:pPr>
      <w:r w:rsidRPr="0071702F">
        <w:rPr>
          <w:b/>
        </w:rPr>
        <w:drawing>
          <wp:inline distT="0" distB="0" distL="0" distR="0" wp14:anchorId="204800F7" wp14:editId="374C21D5">
            <wp:extent cx="5972810" cy="3662045"/>
            <wp:effectExtent l="0" t="0" r="889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3662045"/>
                    </a:xfrm>
                    <a:prstGeom prst="rect">
                      <a:avLst/>
                    </a:prstGeom>
                  </pic:spPr>
                </pic:pic>
              </a:graphicData>
            </a:graphic>
          </wp:inline>
        </w:drawing>
      </w:r>
      <w:r w:rsidRPr="0071702F">
        <w:rPr>
          <w:b/>
        </w:rPr>
        <w:t xml:space="preserve"> </w:t>
      </w:r>
    </w:p>
    <w:p w:rsidR="00BD392B" w:rsidRDefault="00D26592">
      <w:pPr>
        <w:pStyle w:val="berschrift2"/>
      </w:pPr>
      <w:bookmarkStart w:id="7" w:name="_technical_context"/>
      <w:r>
        <w:lastRenderedPageBreak/>
        <w:t>Technical Context</w:t>
      </w:r>
      <w:bookmarkEnd w:id="7"/>
    </w:p>
    <w:p w:rsidR="00BD392B" w:rsidRDefault="003C37EA">
      <w:pPr>
        <w:pStyle w:val="berschrift1"/>
      </w:pPr>
      <w:bookmarkStart w:id="8" w:name="section-solution-strategy"/>
      <w:bookmarkStart w:id="9" w:name="_GoBack"/>
      <w:bookmarkEnd w:id="9"/>
      <w:r w:rsidRPr="003C37EA">
        <w:rPr>
          <w:rFonts w:asciiTheme="minorHAnsi" w:eastAsiaTheme="minorHAnsi" w:hAnsiTheme="minorHAnsi" w:cstheme="minorBidi"/>
          <w:bCs w:val="0"/>
          <w:color w:val="auto"/>
          <w:sz w:val="24"/>
          <w:szCs w:val="24"/>
        </w:rPr>
        <w:drawing>
          <wp:inline distT="0" distB="0" distL="0" distR="0" wp14:anchorId="383E19F9" wp14:editId="17A3291F">
            <wp:extent cx="5972810" cy="6334760"/>
            <wp:effectExtent l="0" t="0" r="889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6334760"/>
                    </a:xfrm>
                    <a:prstGeom prst="rect">
                      <a:avLst/>
                    </a:prstGeom>
                  </pic:spPr>
                </pic:pic>
              </a:graphicData>
            </a:graphic>
          </wp:inline>
        </w:drawing>
      </w:r>
      <w:r w:rsidRPr="003C37EA">
        <w:rPr>
          <w:rFonts w:asciiTheme="minorHAnsi" w:eastAsiaTheme="minorHAnsi" w:hAnsiTheme="minorHAnsi" w:cstheme="minorBidi"/>
          <w:bCs w:val="0"/>
          <w:color w:val="auto"/>
          <w:sz w:val="24"/>
          <w:szCs w:val="24"/>
        </w:rPr>
        <w:t xml:space="preserve"> </w:t>
      </w:r>
      <w:r w:rsidR="00D26592">
        <w:t>Solution Strategy</w:t>
      </w:r>
      <w:bookmarkEnd w:id="8"/>
    </w:p>
    <w:p w:rsidR="00BD392B" w:rsidRDefault="00D26592">
      <w:pPr>
        <w:pStyle w:val="FirstParagraph"/>
      </w:pPr>
      <w:r>
        <w:rPr>
          <w:b/>
        </w:rPr>
        <w:t>Contents.</w:t>
      </w:r>
    </w:p>
    <w:p w:rsidR="00BD392B" w:rsidRDefault="00D26592">
      <w:pPr>
        <w:pStyle w:val="Textkrper"/>
      </w:pPr>
      <w:r>
        <w:t>A short summary and explanation of the fundamental decisions and solution strategies, that shape the system’s architecture. These include</w:t>
      </w:r>
    </w:p>
    <w:p w:rsidR="00BD392B" w:rsidRDefault="00D26592">
      <w:pPr>
        <w:numPr>
          <w:ilvl w:val="0"/>
          <w:numId w:val="6"/>
        </w:numPr>
      </w:pPr>
      <w:r>
        <w:t>technology decisions</w:t>
      </w:r>
    </w:p>
    <w:p w:rsidR="00BD392B" w:rsidRDefault="00D26592">
      <w:pPr>
        <w:numPr>
          <w:ilvl w:val="0"/>
          <w:numId w:val="6"/>
        </w:numPr>
      </w:pPr>
      <w:r>
        <w:lastRenderedPageBreak/>
        <w:t>decisions about the top-level decomposition of the system, e.g. usage of an architectural pattern or design pattern</w:t>
      </w:r>
    </w:p>
    <w:p w:rsidR="00BD392B" w:rsidRDefault="00D26592">
      <w:pPr>
        <w:numPr>
          <w:ilvl w:val="0"/>
          <w:numId w:val="6"/>
        </w:numPr>
      </w:pPr>
      <w:r>
        <w:t>decisions on how to achieve key quality goals</w:t>
      </w:r>
    </w:p>
    <w:p w:rsidR="00BD392B" w:rsidRDefault="00D26592">
      <w:pPr>
        <w:numPr>
          <w:ilvl w:val="0"/>
          <w:numId w:val="6"/>
        </w:numPr>
      </w:pPr>
      <w:r>
        <w:t>relevant organizational decisions, e.g. selecting a development process or delegating certain tasks to third parties.</w:t>
      </w:r>
    </w:p>
    <w:p w:rsidR="00BD392B" w:rsidRDefault="00D26592">
      <w:pPr>
        <w:pStyle w:val="FirstParagraph"/>
      </w:pPr>
      <w:r>
        <w:rPr>
          <w:b/>
        </w:rPr>
        <w:t>Motivation.</w:t>
      </w:r>
    </w:p>
    <w:p w:rsidR="00BD392B" w:rsidRDefault="00D26592">
      <w:pPr>
        <w:pStyle w:val="Textkrper"/>
      </w:pPr>
      <w:r>
        <w:t>These decisions form the cornerstones for your architecture. They are the basis for many other detailed decisions or implementation rules.</w:t>
      </w:r>
    </w:p>
    <w:p w:rsidR="00BD392B" w:rsidRDefault="00D26592">
      <w:pPr>
        <w:pStyle w:val="Textkrper"/>
      </w:pPr>
      <w:r>
        <w:rPr>
          <w:b/>
        </w:rPr>
        <w:t>Form.</w:t>
      </w:r>
    </w:p>
    <w:p w:rsidR="00BD392B" w:rsidRDefault="00D26592">
      <w:pPr>
        <w:pStyle w:val="Textkrper"/>
      </w:pPr>
      <w:r>
        <w:t>Keep the explanation of these key decisions short.</w:t>
      </w:r>
    </w:p>
    <w:p w:rsidR="00BD392B" w:rsidRDefault="00D26592">
      <w:pPr>
        <w:pStyle w:val="Textkrper"/>
      </w:pPr>
      <w:r>
        <w:t>Motivate what you have decided and why you decided that way, based upon your problem statement, the quality goals and key constraints. Refer to details in the following sections.</w:t>
      </w:r>
    </w:p>
    <w:p w:rsidR="00BD392B" w:rsidRDefault="00D26592">
      <w:pPr>
        <w:pStyle w:val="berschrift1"/>
      </w:pPr>
      <w:bookmarkStart w:id="10" w:name="section-building-block-view"/>
      <w:r>
        <w:t>Building Block View</w:t>
      </w:r>
      <w:bookmarkEnd w:id="10"/>
    </w:p>
    <w:p w:rsidR="00BD392B" w:rsidRDefault="00D26592">
      <w:pPr>
        <w:pStyle w:val="FirstParagraph"/>
      </w:pPr>
      <w:r>
        <w:rPr>
          <w:b/>
        </w:rPr>
        <w:t>Content.</w:t>
      </w:r>
    </w:p>
    <w:p w:rsidR="00BD392B" w:rsidRDefault="00D26592">
      <w:pPr>
        <w:pStyle w:val="Textkrper"/>
      </w:pPr>
      <w:r>
        <w:t>The building block view shows the static decomposition of the system into building blocks (modules, components, subsystems, classes, interfaces, packages, libraries, frameworks, layers, partitions, tiers, functions, macros, operations, datas structures, …) as well as their dependencies (relationships, associations, …)</w:t>
      </w:r>
    </w:p>
    <w:p w:rsidR="00BD392B" w:rsidRDefault="00D26592">
      <w:pPr>
        <w:pStyle w:val="Textkrper"/>
      </w:pPr>
      <w:r>
        <w:t xml:space="preserve">This view is mandatory for every architecture documentation. In analogy to a house this is the </w:t>
      </w:r>
      <w:r>
        <w:rPr>
          <w:i/>
        </w:rPr>
        <w:t>floor plan</w:t>
      </w:r>
      <w:r>
        <w:t>.</w:t>
      </w:r>
    </w:p>
    <w:p w:rsidR="00BD392B" w:rsidRDefault="00D26592">
      <w:pPr>
        <w:pStyle w:val="Textkrper"/>
      </w:pPr>
      <w:r>
        <w:rPr>
          <w:b/>
        </w:rPr>
        <w:t>Motivation.</w:t>
      </w:r>
    </w:p>
    <w:p w:rsidR="00BD392B" w:rsidRDefault="00D26592">
      <w:pPr>
        <w:pStyle w:val="Textkrper"/>
      </w:pPr>
      <w:r>
        <w:t>Maintain an overview of your source code by making its structure understandable through abstraction.</w:t>
      </w:r>
    </w:p>
    <w:p w:rsidR="00BD392B" w:rsidRDefault="00D26592">
      <w:pPr>
        <w:pStyle w:val="Textkrper"/>
      </w:pPr>
      <w:r>
        <w:t>This allows you to communicate with your stakeholder on an abstract level without disclosing implementation details.</w:t>
      </w:r>
    </w:p>
    <w:p w:rsidR="00BD392B" w:rsidRDefault="00D26592">
      <w:pPr>
        <w:pStyle w:val="Textkrper"/>
      </w:pPr>
      <w:r>
        <w:rPr>
          <w:b/>
        </w:rPr>
        <w:t>Form.</w:t>
      </w:r>
    </w:p>
    <w:p w:rsidR="00BD392B" w:rsidRDefault="00D26592">
      <w:pPr>
        <w:pStyle w:val="Textkrper"/>
      </w:pPr>
      <w:r>
        <w:t>The building block view is a hierarchical collection of black boxes and white boxes (see figure below) and their descriptions.</w:t>
      </w:r>
    </w:p>
    <w:p w:rsidR="00BD392B" w:rsidRDefault="00D26592">
      <w:pPr>
        <w:pStyle w:val="Textkrper"/>
      </w:pPr>
      <w:r>
        <w:rPr>
          <w:noProof/>
          <w:lang w:val="de-DE" w:eastAsia="de-DE"/>
        </w:rPr>
        <w:lastRenderedPageBreak/>
        <w:drawing>
          <wp:inline distT="0" distB="0" distL="0" distR="0">
            <wp:extent cx="5334000" cy="6083460"/>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3"/>
                    <a:stretch>
                      <a:fillRect/>
                    </a:stretch>
                  </pic:blipFill>
                  <pic:spPr bwMode="auto">
                    <a:xfrm>
                      <a:off x="0" y="0"/>
                      <a:ext cx="5334000" cy="6083460"/>
                    </a:xfrm>
                    <a:prstGeom prst="rect">
                      <a:avLst/>
                    </a:prstGeom>
                    <a:noFill/>
                    <a:ln w="9525">
                      <a:noFill/>
                      <a:headEnd/>
                      <a:tailEnd/>
                    </a:ln>
                  </pic:spPr>
                </pic:pic>
              </a:graphicData>
            </a:graphic>
          </wp:inline>
        </w:drawing>
      </w:r>
    </w:p>
    <w:p w:rsidR="00BD392B" w:rsidRDefault="00D26592">
      <w:pPr>
        <w:pStyle w:val="Textkrper"/>
      </w:pPr>
      <w:r>
        <w:rPr>
          <w:b/>
        </w:rPr>
        <w:t>Level 1</w:t>
      </w:r>
      <w:r>
        <w:t xml:space="preserve"> is the white box description of the overall system together with black box descriptions of all contained building blocks.</w:t>
      </w:r>
    </w:p>
    <w:p w:rsidR="00BD392B" w:rsidRDefault="00D26592">
      <w:pPr>
        <w:pStyle w:val="Textkrper"/>
      </w:pPr>
      <w:r>
        <w:rPr>
          <w:b/>
        </w:rPr>
        <w:t>Level 2</w:t>
      </w:r>
      <w:r>
        <w:t xml:space="preserve"> zooms into some building blocks of level 1. Thus it contains the white box description of selected building blocks of level 1, together with black box descriptions of their internal building blocks.</w:t>
      </w:r>
    </w:p>
    <w:p w:rsidR="00BD392B" w:rsidRDefault="00D26592">
      <w:pPr>
        <w:pStyle w:val="Textkrper"/>
      </w:pPr>
      <w:r>
        <w:rPr>
          <w:b/>
        </w:rPr>
        <w:t>Level 3</w:t>
      </w:r>
      <w:r>
        <w:t xml:space="preserve"> zooms into selected building blocks of level 2, and so on.</w:t>
      </w:r>
    </w:p>
    <w:p w:rsidR="00BD392B" w:rsidRDefault="00D26592">
      <w:pPr>
        <w:pStyle w:val="berschrift2"/>
      </w:pPr>
      <w:bookmarkStart w:id="11" w:name="_whitebox_overall_system"/>
      <w:r>
        <w:t>Whitebox Overall System</w:t>
      </w:r>
      <w:bookmarkEnd w:id="11"/>
    </w:p>
    <w:p w:rsidR="00BD392B" w:rsidRDefault="00D26592">
      <w:pPr>
        <w:pStyle w:val="FirstParagraph"/>
      </w:pPr>
      <w:r>
        <w:t>Here you describe the decomposition of the overall system using the following white box template. It contains</w:t>
      </w:r>
    </w:p>
    <w:p w:rsidR="00BD392B" w:rsidRDefault="00D26592">
      <w:pPr>
        <w:numPr>
          <w:ilvl w:val="0"/>
          <w:numId w:val="7"/>
        </w:numPr>
      </w:pPr>
      <w:r>
        <w:lastRenderedPageBreak/>
        <w:t>an overview diagram</w:t>
      </w:r>
    </w:p>
    <w:p w:rsidR="00BD392B" w:rsidRDefault="00D26592">
      <w:pPr>
        <w:numPr>
          <w:ilvl w:val="0"/>
          <w:numId w:val="7"/>
        </w:numPr>
      </w:pPr>
      <w:r>
        <w:t>a motivation for the decomposition</w:t>
      </w:r>
    </w:p>
    <w:p w:rsidR="00BD392B" w:rsidRDefault="00D26592">
      <w:pPr>
        <w:numPr>
          <w:ilvl w:val="0"/>
          <w:numId w:val="7"/>
        </w:numPr>
      </w:pPr>
      <w:r>
        <w:t>black box descriptions of the contained building blocks. For these we offer you alternatives:</w:t>
      </w:r>
    </w:p>
    <w:p w:rsidR="00BD392B" w:rsidRDefault="00D26592">
      <w:pPr>
        <w:numPr>
          <w:ilvl w:val="1"/>
          <w:numId w:val="8"/>
        </w:numPr>
      </w:pPr>
      <w:r>
        <w:t xml:space="preserve">use </w:t>
      </w:r>
      <w:r>
        <w:rPr>
          <w:i/>
        </w:rPr>
        <w:t>one</w:t>
      </w:r>
      <w:r>
        <w:t xml:space="preserve"> table for a short and pragmatic overview of all contained building blocks and their interfaces</w:t>
      </w:r>
    </w:p>
    <w:p w:rsidR="00BD392B" w:rsidRDefault="00D26592">
      <w:pPr>
        <w:numPr>
          <w:ilvl w:val="1"/>
          <w:numId w:val="8"/>
        </w:numPr>
      </w:pPr>
      <w:r>
        <w:t>use a list of black box descriptions of the building blocks according to the black box template (see below). Depending on your choice of tool this list could be sub-chapters (in text files), sub-pages (in a Wiki) or nested elements (in a modeling tool).</w:t>
      </w:r>
    </w:p>
    <w:p w:rsidR="00BD392B" w:rsidRDefault="00D26592">
      <w:pPr>
        <w:numPr>
          <w:ilvl w:val="0"/>
          <w:numId w:val="7"/>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rsidR="00BD392B" w:rsidRDefault="00D26592">
      <w:pPr>
        <w:pStyle w:val="FirstParagraph"/>
      </w:pPr>
      <w:r>
        <w:rPr>
          <w:b/>
          <w:i/>
        </w:rPr>
        <w:t>&lt;Overview Diagram&gt;</w:t>
      </w:r>
    </w:p>
    <w:p w:rsidR="00BD392B" w:rsidRDefault="00D26592">
      <w:pPr>
        <w:pStyle w:val="DefinitionTerm"/>
      </w:pPr>
      <w:r>
        <w:t>Motivation</w:t>
      </w:r>
    </w:p>
    <w:p w:rsidR="00BD392B" w:rsidRDefault="00D26592">
      <w:pPr>
        <w:pStyle w:val="Definition"/>
      </w:pPr>
      <w:r>
        <w:rPr>
          <w:i/>
        </w:rPr>
        <w:t>&lt;text explanation&gt;</w:t>
      </w:r>
    </w:p>
    <w:p w:rsidR="00BD392B" w:rsidRDefault="00D26592">
      <w:pPr>
        <w:pStyle w:val="DefinitionTerm"/>
      </w:pPr>
      <w:r>
        <w:t>Contained Building Blocks</w:t>
      </w:r>
    </w:p>
    <w:p w:rsidR="00BD392B" w:rsidRDefault="00D26592">
      <w:pPr>
        <w:pStyle w:val="Definition"/>
      </w:pPr>
      <w:r>
        <w:rPr>
          <w:i/>
        </w:rPr>
        <w:t>&lt;Description of contained building block (black boxes)&gt;</w:t>
      </w:r>
    </w:p>
    <w:p w:rsidR="00BD392B" w:rsidRDefault="00D26592">
      <w:pPr>
        <w:pStyle w:val="DefinitionTerm"/>
      </w:pPr>
      <w:r>
        <w:t>Important Interfaces</w:t>
      </w:r>
    </w:p>
    <w:p w:rsidR="00BD392B" w:rsidRDefault="00D26592">
      <w:pPr>
        <w:pStyle w:val="Definition"/>
      </w:pPr>
      <w:r>
        <w:rPr>
          <w:i/>
        </w:rPr>
        <w:t>&lt;Description of important interfaces&gt;</w:t>
      </w:r>
    </w:p>
    <w:p w:rsidR="00BD392B" w:rsidRDefault="00D26592">
      <w:pPr>
        <w:pStyle w:val="FirstParagraph"/>
      </w:pPr>
      <w:r>
        <w:t>Insert your explanations of black boxes from level 1:</w:t>
      </w:r>
    </w:p>
    <w:p w:rsidR="00BD392B" w:rsidRDefault="00D26592">
      <w:pPr>
        <w:pStyle w:val="Textkrper"/>
      </w:pPr>
      <w: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15"/>
        <w:gridCol w:w="5107"/>
      </w:tblGrid>
      <w:tr w:rsidR="00BD392B">
        <w:tc>
          <w:tcPr>
            <w:tcW w:w="0" w:type="auto"/>
            <w:tcBorders>
              <w:bottom w:val="single" w:sz="0" w:space="0" w:color="auto"/>
            </w:tcBorders>
            <w:vAlign w:val="bottom"/>
          </w:tcPr>
          <w:p w:rsidR="00BD392B" w:rsidRDefault="00D26592">
            <w:pPr>
              <w:pStyle w:val="Compact"/>
            </w:pPr>
            <w:r>
              <w:rPr>
                <w:b/>
              </w:rPr>
              <w:t>Name</w:t>
            </w:r>
          </w:p>
        </w:tc>
        <w:tc>
          <w:tcPr>
            <w:tcW w:w="0" w:type="auto"/>
            <w:tcBorders>
              <w:bottom w:val="single" w:sz="0" w:space="0" w:color="auto"/>
            </w:tcBorders>
            <w:vAlign w:val="bottom"/>
          </w:tcPr>
          <w:p w:rsidR="00BD392B" w:rsidRDefault="00D26592">
            <w:pPr>
              <w:pStyle w:val="Compact"/>
            </w:pPr>
            <w:r>
              <w:rPr>
                <w:b/>
              </w:rPr>
              <w:t>Responsibility</w:t>
            </w:r>
          </w:p>
        </w:tc>
      </w:tr>
      <w:tr w:rsidR="00BD392B">
        <w:tc>
          <w:tcPr>
            <w:tcW w:w="0" w:type="auto"/>
          </w:tcPr>
          <w:p w:rsidR="00BD392B" w:rsidRDefault="00D26592">
            <w:r>
              <w:rPr>
                <w:i/>
              </w:rPr>
              <w:t>&lt;black box 1&gt;</w:t>
            </w:r>
          </w:p>
        </w:tc>
        <w:tc>
          <w:tcPr>
            <w:tcW w:w="0" w:type="auto"/>
          </w:tcPr>
          <w:p w:rsidR="00BD392B" w:rsidRDefault="00D26592">
            <w:r>
              <w:t> </w:t>
            </w:r>
            <w:r>
              <w:rPr>
                <w:i/>
              </w:rPr>
              <w:t>&lt;Text&gt;</w:t>
            </w:r>
          </w:p>
        </w:tc>
      </w:tr>
      <w:tr w:rsidR="00BD392B">
        <w:tc>
          <w:tcPr>
            <w:tcW w:w="0" w:type="auto"/>
          </w:tcPr>
          <w:p w:rsidR="00BD392B" w:rsidRDefault="00D26592">
            <w:r>
              <w:rPr>
                <w:i/>
              </w:rPr>
              <w:t>&lt;black box 2&gt;</w:t>
            </w:r>
          </w:p>
        </w:tc>
        <w:tc>
          <w:tcPr>
            <w:tcW w:w="0" w:type="auto"/>
          </w:tcPr>
          <w:p w:rsidR="00BD392B" w:rsidRDefault="00D26592">
            <w:r>
              <w:t> </w:t>
            </w:r>
            <w:r>
              <w:rPr>
                <w:i/>
              </w:rPr>
              <w:t>&lt;Text&gt;</w:t>
            </w:r>
          </w:p>
        </w:tc>
      </w:tr>
    </w:tbl>
    <w:p w:rsidR="00BD392B" w:rsidRDefault="00D26592">
      <w:pPr>
        <w:pStyle w:val="Textkrper"/>
      </w:pPr>
      <w:r>
        <w:t>If you use a list of black box descriptions then you fill in a separate black box template for every important building block . Its headline is the name of the black box.</w:t>
      </w:r>
    </w:p>
    <w:p w:rsidR="00BD392B" w:rsidRDefault="00D26592">
      <w:pPr>
        <w:pStyle w:val="berschrift3"/>
      </w:pPr>
      <w:bookmarkStart w:id="12" w:name="__name_black_box_1"/>
      <w:r>
        <w:t>&lt;Name black box 1&gt;</w:t>
      </w:r>
      <w:bookmarkEnd w:id="12"/>
    </w:p>
    <w:p w:rsidR="00BD392B" w:rsidRDefault="00D26592">
      <w:pPr>
        <w:pStyle w:val="FirstParagraph"/>
      </w:pPr>
      <w:r>
        <w:t>Here you describe &lt;black box 1&gt; according the the following black box template:</w:t>
      </w:r>
    </w:p>
    <w:p w:rsidR="00BD392B" w:rsidRDefault="00D26592">
      <w:pPr>
        <w:numPr>
          <w:ilvl w:val="0"/>
          <w:numId w:val="9"/>
        </w:numPr>
      </w:pPr>
      <w:r>
        <w:t>Purpose/Responsibility</w:t>
      </w:r>
    </w:p>
    <w:p w:rsidR="00BD392B" w:rsidRDefault="00D26592">
      <w:pPr>
        <w:numPr>
          <w:ilvl w:val="0"/>
          <w:numId w:val="9"/>
        </w:numPr>
      </w:pPr>
      <w:r>
        <w:lastRenderedPageBreak/>
        <w:t>Interface(s), when they are not extracted as separate paragraphs. This interfaces may include qualities and performance characteristics.</w:t>
      </w:r>
    </w:p>
    <w:p w:rsidR="00BD392B" w:rsidRDefault="00D26592">
      <w:pPr>
        <w:numPr>
          <w:ilvl w:val="0"/>
          <w:numId w:val="9"/>
        </w:numPr>
      </w:pPr>
      <w:r>
        <w:t>(Optional) Quality-/Performance characteristics of the black box, e.g.availability, run time behavior, ….</w:t>
      </w:r>
    </w:p>
    <w:p w:rsidR="00BD392B" w:rsidRDefault="00D26592">
      <w:pPr>
        <w:numPr>
          <w:ilvl w:val="0"/>
          <w:numId w:val="9"/>
        </w:numPr>
      </w:pPr>
      <w:r>
        <w:t>(Optional) directory/file location</w:t>
      </w:r>
    </w:p>
    <w:p w:rsidR="00BD392B" w:rsidRDefault="00D26592">
      <w:pPr>
        <w:numPr>
          <w:ilvl w:val="0"/>
          <w:numId w:val="9"/>
        </w:numPr>
      </w:pPr>
      <w:r>
        <w:t>(Optional) Fulfilled requirements (if you need traceability to requirements).</w:t>
      </w:r>
    </w:p>
    <w:p w:rsidR="00BD392B" w:rsidRDefault="00D26592">
      <w:pPr>
        <w:numPr>
          <w:ilvl w:val="0"/>
          <w:numId w:val="9"/>
        </w:numPr>
      </w:pPr>
      <w:r>
        <w:t>(Optional) Open issues/problems/risks</w:t>
      </w:r>
    </w:p>
    <w:p w:rsidR="00BD392B" w:rsidRDefault="00D26592">
      <w:pPr>
        <w:pStyle w:val="FirstParagraph"/>
      </w:pPr>
      <w:r>
        <w:rPr>
          <w:i/>
        </w:rPr>
        <w:t>&lt;Purpose/Responsibility&gt;</w:t>
      </w:r>
    </w:p>
    <w:p w:rsidR="00BD392B" w:rsidRDefault="00D26592">
      <w:pPr>
        <w:pStyle w:val="Textkrper"/>
      </w:pPr>
      <w:r>
        <w:rPr>
          <w:i/>
        </w:rPr>
        <w:t>&lt;Interface(s)&gt;</w:t>
      </w:r>
    </w:p>
    <w:p w:rsidR="00BD392B" w:rsidRDefault="00D26592">
      <w:pPr>
        <w:pStyle w:val="Textkrper"/>
      </w:pPr>
      <w:r>
        <w:rPr>
          <w:i/>
        </w:rPr>
        <w:t>&lt;(Optional) Quality/Performance Characteristics&gt;</w:t>
      </w:r>
    </w:p>
    <w:p w:rsidR="00BD392B" w:rsidRDefault="00D26592">
      <w:pPr>
        <w:pStyle w:val="Textkrper"/>
      </w:pPr>
      <w:r>
        <w:rPr>
          <w:i/>
        </w:rPr>
        <w:t>&lt;(Optional) Directory/File Location&gt;</w:t>
      </w:r>
    </w:p>
    <w:p w:rsidR="00BD392B" w:rsidRDefault="00D26592">
      <w:pPr>
        <w:pStyle w:val="Textkrper"/>
      </w:pPr>
      <w:r>
        <w:rPr>
          <w:i/>
        </w:rPr>
        <w:t>&lt;(Optional) Fulfilled Requirements&gt;</w:t>
      </w:r>
    </w:p>
    <w:p w:rsidR="00BD392B" w:rsidRDefault="00D26592">
      <w:pPr>
        <w:pStyle w:val="Textkrper"/>
      </w:pPr>
      <w:r>
        <w:rPr>
          <w:i/>
        </w:rPr>
        <w:t>&lt;(optional) Open Issues/Problems/Risks&gt;</w:t>
      </w:r>
    </w:p>
    <w:p w:rsidR="00BD392B" w:rsidRDefault="00D26592">
      <w:pPr>
        <w:pStyle w:val="berschrift3"/>
      </w:pPr>
      <w:bookmarkStart w:id="13" w:name="__name_black_box_2"/>
      <w:r>
        <w:t>&lt;Name black box 2&gt;</w:t>
      </w:r>
      <w:bookmarkEnd w:id="13"/>
    </w:p>
    <w:p w:rsidR="00BD392B" w:rsidRDefault="00D26592">
      <w:pPr>
        <w:pStyle w:val="FirstParagraph"/>
      </w:pPr>
      <w:r>
        <w:rPr>
          <w:i/>
        </w:rPr>
        <w:t>&lt;black box template&gt;</w:t>
      </w:r>
    </w:p>
    <w:p w:rsidR="00BD392B" w:rsidRDefault="00D26592">
      <w:pPr>
        <w:pStyle w:val="berschrift3"/>
      </w:pPr>
      <w:bookmarkStart w:id="14" w:name="__name_black_box_n"/>
      <w:r>
        <w:t>&lt;Name black box n&gt;</w:t>
      </w:r>
      <w:bookmarkEnd w:id="14"/>
    </w:p>
    <w:p w:rsidR="00BD392B" w:rsidRDefault="00D26592">
      <w:pPr>
        <w:pStyle w:val="FirstParagraph"/>
      </w:pPr>
      <w:r>
        <w:rPr>
          <w:i/>
        </w:rPr>
        <w:t>&lt;black box template&gt;</w:t>
      </w:r>
    </w:p>
    <w:p w:rsidR="00BD392B" w:rsidRDefault="00D26592">
      <w:pPr>
        <w:pStyle w:val="berschrift3"/>
      </w:pPr>
      <w:bookmarkStart w:id="15" w:name="__name_interface_1"/>
      <w:r>
        <w:t>&lt;Name interface 1&gt;</w:t>
      </w:r>
      <w:bookmarkEnd w:id="15"/>
    </w:p>
    <w:p w:rsidR="00BD392B" w:rsidRDefault="00D26592">
      <w:pPr>
        <w:pStyle w:val="FirstParagraph"/>
      </w:pPr>
      <w:r>
        <w:t>…</w:t>
      </w:r>
    </w:p>
    <w:p w:rsidR="00BD392B" w:rsidRDefault="00D26592">
      <w:pPr>
        <w:pStyle w:val="berschrift3"/>
      </w:pPr>
      <w:bookmarkStart w:id="16" w:name="__name_interface_m"/>
      <w:r>
        <w:t>&lt;Name interface m&gt;</w:t>
      </w:r>
      <w:bookmarkEnd w:id="16"/>
    </w:p>
    <w:p w:rsidR="00BD392B" w:rsidRDefault="00D26592">
      <w:pPr>
        <w:pStyle w:val="berschrift2"/>
      </w:pPr>
      <w:bookmarkStart w:id="17" w:name="_level_2"/>
      <w:r>
        <w:t>Level 2</w:t>
      </w:r>
      <w:bookmarkEnd w:id="17"/>
    </w:p>
    <w:p w:rsidR="00BD392B" w:rsidRDefault="00D26592">
      <w:pPr>
        <w:pStyle w:val="FirstParagraph"/>
      </w:pPr>
      <w:r>
        <w:t>Here you can specify the inner structure of (some) building blocks from level 1 as white boxes.</w:t>
      </w:r>
    </w:p>
    <w:p w:rsidR="00BD392B" w:rsidRDefault="00D26592">
      <w:pPr>
        <w:pStyle w:val="Textkrper"/>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rsidR="00BD392B" w:rsidRDefault="00D26592">
      <w:pPr>
        <w:pStyle w:val="berschrift3"/>
      </w:pPr>
      <w:bookmarkStart w:id="18" w:name="_white_box_emphasis_building_block_1_emp"/>
      <w:r>
        <w:t xml:space="preserve">White Box </w:t>
      </w:r>
      <w:r>
        <w:rPr>
          <w:i/>
        </w:rPr>
        <w:t>&lt;building block 1&gt;</w:t>
      </w:r>
      <w:bookmarkEnd w:id="18"/>
    </w:p>
    <w:p w:rsidR="00BD392B" w:rsidRDefault="00D26592">
      <w:pPr>
        <w:pStyle w:val="FirstParagraph"/>
      </w:pPr>
      <w:r>
        <w:t xml:space="preserve">…describes the internal structure of </w:t>
      </w:r>
      <w:r>
        <w:rPr>
          <w:i/>
        </w:rPr>
        <w:t>building block 1</w:t>
      </w:r>
      <w:r>
        <w:t>.</w:t>
      </w:r>
    </w:p>
    <w:p w:rsidR="00BD392B" w:rsidRDefault="00D26592">
      <w:pPr>
        <w:pStyle w:val="Textkrper"/>
      </w:pPr>
      <w:r>
        <w:rPr>
          <w:i/>
        </w:rPr>
        <w:t>&lt;white box template&gt;</w:t>
      </w:r>
    </w:p>
    <w:p w:rsidR="00BD392B" w:rsidRDefault="00D26592">
      <w:pPr>
        <w:pStyle w:val="berschrift3"/>
      </w:pPr>
      <w:bookmarkStart w:id="19" w:name="_white_box_emphasis_building_block_2_emp"/>
      <w:r>
        <w:lastRenderedPageBreak/>
        <w:t xml:space="preserve">White Box </w:t>
      </w:r>
      <w:r>
        <w:rPr>
          <w:i/>
        </w:rPr>
        <w:t>&lt;building block 2&gt;</w:t>
      </w:r>
      <w:bookmarkEnd w:id="19"/>
    </w:p>
    <w:p w:rsidR="00BD392B" w:rsidRDefault="00D26592">
      <w:pPr>
        <w:pStyle w:val="FirstParagraph"/>
      </w:pPr>
      <w:r>
        <w:rPr>
          <w:i/>
        </w:rPr>
        <w:t>&lt;white box template&gt;</w:t>
      </w:r>
    </w:p>
    <w:p w:rsidR="00BD392B" w:rsidRDefault="00D26592">
      <w:pPr>
        <w:pStyle w:val="Textkrper"/>
      </w:pPr>
      <w:r>
        <w:t>…</w:t>
      </w:r>
    </w:p>
    <w:p w:rsidR="00BD392B" w:rsidRDefault="00D26592">
      <w:pPr>
        <w:pStyle w:val="berschrift3"/>
      </w:pPr>
      <w:bookmarkStart w:id="20" w:name="_white_box_emphasis_building_block_m_emp"/>
      <w:r>
        <w:t xml:space="preserve">White Box </w:t>
      </w:r>
      <w:r>
        <w:rPr>
          <w:i/>
        </w:rPr>
        <w:t>&lt;building block m&gt;</w:t>
      </w:r>
      <w:bookmarkEnd w:id="20"/>
    </w:p>
    <w:p w:rsidR="00BD392B" w:rsidRDefault="00D26592">
      <w:pPr>
        <w:pStyle w:val="FirstParagraph"/>
      </w:pPr>
      <w:r>
        <w:rPr>
          <w:i/>
        </w:rPr>
        <w:t>&lt;white box template&gt;</w:t>
      </w:r>
    </w:p>
    <w:p w:rsidR="00BD392B" w:rsidRDefault="00D26592">
      <w:pPr>
        <w:pStyle w:val="berschrift2"/>
      </w:pPr>
      <w:bookmarkStart w:id="21" w:name="_level_3"/>
      <w:r>
        <w:t>Level 3</w:t>
      </w:r>
      <w:bookmarkEnd w:id="21"/>
    </w:p>
    <w:p w:rsidR="00BD392B" w:rsidRDefault="00D26592">
      <w:pPr>
        <w:pStyle w:val="FirstParagraph"/>
      </w:pPr>
      <w:r>
        <w:t>Here you can specify the inner structure of (some) building blocks from level 2 as white boxes.</w:t>
      </w:r>
    </w:p>
    <w:p w:rsidR="00BD392B" w:rsidRDefault="00D26592">
      <w:pPr>
        <w:pStyle w:val="Textkrper"/>
      </w:pPr>
      <w:r>
        <w:t>When you need more detailed levels of your architecture please copy this part of arc42 for additional levels.</w:t>
      </w:r>
    </w:p>
    <w:p w:rsidR="00BD392B" w:rsidRDefault="00D26592">
      <w:pPr>
        <w:pStyle w:val="berschrift3"/>
      </w:pPr>
      <w:bookmarkStart w:id="22" w:name="_white_box_building_block_x_1"/>
      <w:r>
        <w:t>White Box &lt;_building block x.1_&gt;</w:t>
      </w:r>
      <w:bookmarkEnd w:id="22"/>
    </w:p>
    <w:p w:rsidR="00BD392B" w:rsidRDefault="00D26592">
      <w:pPr>
        <w:pStyle w:val="FirstParagraph"/>
      </w:pPr>
      <w:r>
        <w:t xml:space="preserve">Specifies the internal structure of </w:t>
      </w:r>
      <w:r>
        <w:rPr>
          <w:i/>
        </w:rPr>
        <w:t>building block x.1</w:t>
      </w:r>
      <w:r>
        <w:t>.</w:t>
      </w:r>
    </w:p>
    <w:p w:rsidR="00BD392B" w:rsidRDefault="00D26592">
      <w:pPr>
        <w:pStyle w:val="Textkrper"/>
      </w:pPr>
      <w:r>
        <w:rPr>
          <w:i/>
        </w:rPr>
        <w:t>&lt;white box template&gt;</w:t>
      </w:r>
    </w:p>
    <w:p w:rsidR="00BD392B" w:rsidRDefault="00D26592">
      <w:pPr>
        <w:pStyle w:val="berschrift3"/>
      </w:pPr>
      <w:bookmarkStart w:id="23" w:name="_white_box_building_block_x_2"/>
      <w:r>
        <w:t>White Box &lt;_building block x.2_&gt;</w:t>
      </w:r>
      <w:bookmarkEnd w:id="23"/>
    </w:p>
    <w:p w:rsidR="00BD392B" w:rsidRDefault="00D26592">
      <w:pPr>
        <w:pStyle w:val="FirstParagraph"/>
      </w:pPr>
      <w:r>
        <w:rPr>
          <w:i/>
        </w:rPr>
        <w:t>&lt;white box template&gt;</w:t>
      </w:r>
    </w:p>
    <w:p w:rsidR="00BD392B" w:rsidRDefault="00D26592">
      <w:pPr>
        <w:pStyle w:val="berschrift3"/>
      </w:pPr>
      <w:bookmarkStart w:id="24" w:name="_white_box_building_block_y_1"/>
      <w:r>
        <w:t>White Box &lt;_building block y.1_&gt;</w:t>
      </w:r>
      <w:bookmarkEnd w:id="24"/>
    </w:p>
    <w:p w:rsidR="00BD392B" w:rsidRDefault="00D26592">
      <w:pPr>
        <w:pStyle w:val="FirstParagraph"/>
      </w:pPr>
      <w:r>
        <w:rPr>
          <w:i/>
        </w:rPr>
        <w:t>&lt;white box template&gt;</w:t>
      </w:r>
    </w:p>
    <w:p w:rsidR="00BD392B" w:rsidRDefault="00D26592">
      <w:pPr>
        <w:pStyle w:val="berschrift1"/>
      </w:pPr>
      <w:bookmarkStart w:id="25" w:name="section-runtime-view"/>
      <w:r>
        <w:t>Runtime View</w:t>
      </w:r>
      <w:bookmarkEnd w:id="25"/>
    </w:p>
    <w:p w:rsidR="00BD392B" w:rsidRDefault="00D26592">
      <w:pPr>
        <w:pStyle w:val="FirstParagraph"/>
      </w:pPr>
      <w:r>
        <w:rPr>
          <w:b/>
        </w:rPr>
        <w:t>Contents.</w:t>
      </w:r>
    </w:p>
    <w:p w:rsidR="00BD392B" w:rsidRDefault="00D26592">
      <w:pPr>
        <w:pStyle w:val="Textkrper"/>
      </w:pPr>
      <w:r>
        <w:t>The runtime view describes concrete behavior and interactions of the system’s building blocks in form of scenarios from the following areas:</w:t>
      </w:r>
    </w:p>
    <w:p w:rsidR="00BD392B" w:rsidRDefault="00D26592">
      <w:pPr>
        <w:numPr>
          <w:ilvl w:val="0"/>
          <w:numId w:val="10"/>
        </w:numPr>
      </w:pPr>
      <w:r>
        <w:t>important use cases or features: how do building blocks execute them?</w:t>
      </w:r>
    </w:p>
    <w:p w:rsidR="00BD392B" w:rsidRDefault="00D26592">
      <w:pPr>
        <w:numPr>
          <w:ilvl w:val="0"/>
          <w:numId w:val="10"/>
        </w:numPr>
      </w:pPr>
      <w:r>
        <w:t>interactions at critical external interfaces: how do building blocks cooperate with users and neighboring systems?</w:t>
      </w:r>
    </w:p>
    <w:p w:rsidR="00BD392B" w:rsidRDefault="00D26592">
      <w:pPr>
        <w:numPr>
          <w:ilvl w:val="0"/>
          <w:numId w:val="10"/>
        </w:numPr>
      </w:pPr>
      <w:r>
        <w:t>operation and administration: launch, start-up, stop</w:t>
      </w:r>
    </w:p>
    <w:p w:rsidR="00BD392B" w:rsidRDefault="00D26592">
      <w:pPr>
        <w:numPr>
          <w:ilvl w:val="0"/>
          <w:numId w:val="10"/>
        </w:numPr>
      </w:pPr>
      <w:r>
        <w:t>error and exception scenarios</w:t>
      </w:r>
    </w:p>
    <w:p w:rsidR="00BD392B" w:rsidRDefault="00D26592">
      <w:pPr>
        <w:pStyle w:val="FirstParagraph"/>
      </w:pPr>
      <w:r>
        <w:t xml:space="preserve">Remark: The main criterion for the choice of possible scena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rsidR="00BD392B" w:rsidRDefault="00D26592">
      <w:pPr>
        <w:pStyle w:val="Textkrper"/>
      </w:pPr>
      <w:r>
        <w:rPr>
          <w:b/>
        </w:rPr>
        <w:lastRenderedPageBreak/>
        <w:t>Motivation.</w:t>
      </w:r>
    </w:p>
    <w:p w:rsidR="00BD392B" w:rsidRDefault="00D26592">
      <w:pPr>
        <w:pStyle w:val="Textkrper"/>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rsidR="00BD392B" w:rsidRDefault="00D26592">
      <w:pPr>
        <w:pStyle w:val="Textkrper"/>
      </w:pPr>
      <w:r>
        <w:rPr>
          <w:b/>
        </w:rPr>
        <w:t>Form.</w:t>
      </w:r>
    </w:p>
    <w:p w:rsidR="00BD392B" w:rsidRDefault="00D26592">
      <w:pPr>
        <w:pStyle w:val="Textkrper"/>
      </w:pPr>
      <w:r>
        <w:t>There are many notations for describing scenarios, e.g.</w:t>
      </w:r>
    </w:p>
    <w:p w:rsidR="00BD392B" w:rsidRDefault="00D26592">
      <w:pPr>
        <w:numPr>
          <w:ilvl w:val="0"/>
          <w:numId w:val="11"/>
        </w:numPr>
      </w:pPr>
      <w:r>
        <w:t>numbered list of steps (in natural language)</w:t>
      </w:r>
    </w:p>
    <w:p w:rsidR="00BD392B" w:rsidRDefault="00D26592">
      <w:pPr>
        <w:numPr>
          <w:ilvl w:val="0"/>
          <w:numId w:val="11"/>
        </w:numPr>
      </w:pPr>
      <w:r>
        <w:t>activity diagrams or flow charts</w:t>
      </w:r>
    </w:p>
    <w:p w:rsidR="00BD392B" w:rsidRDefault="00D26592">
      <w:pPr>
        <w:numPr>
          <w:ilvl w:val="0"/>
          <w:numId w:val="11"/>
        </w:numPr>
      </w:pPr>
      <w:r>
        <w:t>sequence diagrams</w:t>
      </w:r>
    </w:p>
    <w:p w:rsidR="00BD392B" w:rsidRDefault="00D26592">
      <w:pPr>
        <w:numPr>
          <w:ilvl w:val="0"/>
          <w:numId w:val="11"/>
        </w:numPr>
      </w:pPr>
      <w:r>
        <w:t>BPMN or EPCs (event process chains)</w:t>
      </w:r>
    </w:p>
    <w:p w:rsidR="00BD392B" w:rsidRDefault="00D26592">
      <w:pPr>
        <w:numPr>
          <w:ilvl w:val="0"/>
          <w:numId w:val="11"/>
        </w:numPr>
      </w:pPr>
      <w:r>
        <w:t>state machines</w:t>
      </w:r>
    </w:p>
    <w:p w:rsidR="00BD392B" w:rsidRDefault="00D26592">
      <w:pPr>
        <w:numPr>
          <w:ilvl w:val="0"/>
          <w:numId w:val="11"/>
        </w:numPr>
      </w:pPr>
      <w:r>
        <w:t>…</w:t>
      </w:r>
    </w:p>
    <w:p w:rsidR="00BD392B" w:rsidRDefault="00D26592">
      <w:pPr>
        <w:pStyle w:val="berschrift2"/>
      </w:pPr>
      <w:bookmarkStart w:id="26" w:name="__runtime_scenario_1"/>
      <w:r>
        <w:t>&lt;Runtime Scenario 1&gt;</w:t>
      </w:r>
      <w:bookmarkEnd w:id="26"/>
    </w:p>
    <w:p w:rsidR="00BD392B" w:rsidRDefault="00D26592">
      <w:pPr>
        <w:numPr>
          <w:ilvl w:val="0"/>
          <w:numId w:val="12"/>
        </w:numPr>
      </w:pPr>
      <w:r>
        <w:rPr>
          <w:i/>
        </w:rPr>
        <w:t>&lt;insert runtime diagram or textual description of the scenario&gt;</w:t>
      </w:r>
    </w:p>
    <w:p w:rsidR="00BD392B" w:rsidRDefault="00D26592">
      <w:pPr>
        <w:numPr>
          <w:ilvl w:val="0"/>
          <w:numId w:val="12"/>
        </w:numPr>
      </w:pPr>
      <w:r>
        <w:rPr>
          <w:i/>
        </w:rPr>
        <w:t>&lt;insert description of the notable aspects of the interactions between the building block instances depicted in this diagram.&gt;</w:t>
      </w:r>
    </w:p>
    <w:p w:rsidR="00BD392B" w:rsidRDefault="00D26592">
      <w:pPr>
        <w:pStyle w:val="berschrift2"/>
      </w:pPr>
      <w:bookmarkStart w:id="27" w:name="__runtime_scenario_2"/>
      <w:r>
        <w:t>&lt;Runtime Scenario 2&gt;</w:t>
      </w:r>
      <w:bookmarkEnd w:id="27"/>
    </w:p>
    <w:p w:rsidR="00BD392B" w:rsidRDefault="00D26592">
      <w:pPr>
        <w:pStyle w:val="berschrift2"/>
      </w:pPr>
      <w:bookmarkStart w:id="28" w:name="_"/>
      <w:r>
        <w:t>…</w:t>
      </w:r>
      <w:bookmarkEnd w:id="28"/>
    </w:p>
    <w:p w:rsidR="00BD392B" w:rsidRDefault="00D26592">
      <w:pPr>
        <w:pStyle w:val="berschrift2"/>
      </w:pPr>
      <w:bookmarkStart w:id="29" w:name="__runtime_scenario_n"/>
      <w:r>
        <w:t>&lt;Runtime Scenario n&gt;</w:t>
      </w:r>
      <w:bookmarkEnd w:id="29"/>
    </w:p>
    <w:p w:rsidR="00BD392B" w:rsidRDefault="00D26592">
      <w:pPr>
        <w:pStyle w:val="berschrift1"/>
      </w:pPr>
      <w:bookmarkStart w:id="30" w:name="section-deployment-view"/>
      <w:r>
        <w:t>Deployment View</w:t>
      </w:r>
      <w:bookmarkEnd w:id="30"/>
    </w:p>
    <w:p w:rsidR="00BD392B" w:rsidRDefault="00D26592">
      <w:pPr>
        <w:pStyle w:val="FirstParagraph"/>
      </w:pPr>
      <w:r>
        <w:rPr>
          <w:b/>
        </w:rPr>
        <w:t>Content.</w:t>
      </w:r>
    </w:p>
    <w:p w:rsidR="00BD392B" w:rsidRDefault="00D26592">
      <w:pPr>
        <w:pStyle w:val="Textkrper"/>
      </w:pPr>
      <w:r>
        <w:t>The deployment view describes:</w:t>
      </w:r>
    </w:p>
    <w:p w:rsidR="00BD392B" w:rsidRDefault="00D26592">
      <w:pPr>
        <w:numPr>
          <w:ilvl w:val="0"/>
          <w:numId w:val="13"/>
        </w:numPr>
      </w:pPr>
      <w:r>
        <w:t>the technical infrastructure used to execute your system, with infrastructure elements like geographical locations, environments, computers, processors, channels and net topologies as well as other infrastructure elements and</w:t>
      </w:r>
    </w:p>
    <w:p w:rsidR="00BD392B" w:rsidRDefault="00D26592">
      <w:pPr>
        <w:numPr>
          <w:ilvl w:val="0"/>
          <w:numId w:val="13"/>
        </w:numPr>
      </w:pPr>
      <w:r>
        <w:t>the mapping of (software) building blocks to that infrastructure elements.</w:t>
      </w:r>
    </w:p>
    <w:p w:rsidR="00BD392B" w:rsidRDefault="00D26592">
      <w:pPr>
        <w:pStyle w:val="FirstParagraph"/>
      </w:pPr>
      <w:r>
        <w:t>Often systems are executed in different environments, e.g. development environment, test environment, production environment. In such cases you should document all relevant environments.</w:t>
      </w:r>
    </w:p>
    <w:p w:rsidR="00BD392B" w:rsidRDefault="00D26592">
      <w:pPr>
        <w:pStyle w:val="Textkrper"/>
      </w:pPr>
      <w:r>
        <w:lastRenderedPageBreak/>
        <w:t>Especially document the deployment view when your software is executed as distributed system with more then one computer, processor, server or container or when you design and construct your own hardware processors and chips.</w:t>
      </w:r>
    </w:p>
    <w:p w:rsidR="00BD392B" w:rsidRDefault="00D26592">
      <w:pPr>
        <w:pStyle w:val="Textkrper"/>
      </w:pPr>
      <w: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rsidR="00BD392B" w:rsidRDefault="00D26592">
      <w:pPr>
        <w:pStyle w:val="Textkrper"/>
      </w:pPr>
      <w:r>
        <w:rPr>
          <w:b/>
        </w:rPr>
        <w:t>Motivation.</w:t>
      </w:r>
    </w:p>
    <w:p w:rsidR="00BD392B" w:rsidRDefault="00D26592">
      <w:pPr>
        <w:pStyle w:val="Textkrper"/>
      </w:pPr>
      <w:r>
        <w:t>Software does not run without hardware. This underlying infrastructure can and will influence your system and/or some cross-cutting concepts. Therefore, you need to know the infrastructure.</w:t>
      </w:r>
    </w:p>
    <w:p w:rsidR="00BD392B" w:rsidRDefault="00D26592">
      <w:pPr>
        <w:pStyle w:val="Textkrper"/>
      </w:pPr>
      <w:r>
        <w:t>Maybe the highest level deployment diagram is already contained in section 3.2. as technical context with your own infrastructure as ONE black box. In this section you will zoom into this black box using additional deployment diagrams:</w:t>
      </w:r>
    </w:p>
    <w:p w:rsidR="00BD392B" w:rsidRDefault="00D26592">
      <w:pPr>
        <w:numPr>
          <w:ilvl w:val="0"/>
          <w:numId w:val="14"/>
        </w:numPr>
      </w:pPr>
      <w:r>
        <w:t>UML offers deployment diagrams to express that view. Use it, probably with nested diagrams, when your infrastructure is more complex.</w:t>
      </w:r>
    </w:p>
    <w:p w:rsidR="00BD392B" w:rsidRDefault="00D26592">
      <w:pPr>
        <w:numPr>
          <w:ilvl w:val="0"/>
          <w:numId w:val="14"/>
        </w:numPr>
      </w:pPr>
      <w:r>
        <w:t>When your (hardware) stakeholders prefer other kinds of diagrams rather than the deployment diagram, let them use any kind that is able to show nodes and channels of the infrastructure.</w:t>
      </w:r>
    </w:p>
    <w:p w:rsidR="00BD392B" w:rsidRDefault="00D26592">
      <w:pPr>
        <w:pStyle w:val="berschrift2"/>
      </w:pPr>
      <w:bookmarkStart w:id="31" w:name="_infrastructure_level_1"/>
      <w:r>
        <w:t>Infrastructure Level 1</w:t>
      </w:r>
      <w:bookmarkEnd w:id="31"/>
    </w:p>
    <w:p w:rsidR="00BD392B" w:rsidRDefault="00D26592">
      <w:pPr>
        <w:pStyle w:val="FirstParagraph"/>
      </w:pPr>
      <w:r>
        <w:t>Describe (usually in a combination of diagrams, tables, and text):</w:t>
      </w:r>
    </w:p>
    <w:p w:rsidR="00BD392B" w:rsidRDefault="00D26592">
      <w:pPr>
        <w:numPr>
          <w:ilvl w:val="0"/>
          <w:numId w:val="15"/>
        </w:numPr>
      </w:pPr>
      <w:r>
        <w:t>the distribution of your system to multiple locations, environments, computers, processors, .. as well as the physical connections between them</w:t>
      </w:r>
    </w:p>
    <w:p w:rsidR="00BD392B" w:rsidRDefault="00D26592">
      <w:pPr>
        <w:numPr>
          <w:ilvl w:val="0"/>
          <w:numId w:val="15"/>
        </w:numPr>
      </w:pPr>
      <w:r>
        <w:t>important justification or motivation for this deployment structure</w:t>
      </w:r>
    </w:p>
    <w:p w:rsidR="00BD392B" w:rsidRDefault="00D26592">
      <w:pPr>
        <w:numPr>
          <w:ilvl w:val="0"/>
          <w:numId w:val="15"/>
        </w:numPr>
      </w:pPr>
      <w:r>
        <w:t>Quality and/or performance features of the infrastructure</w:t>
      </w:r>
    </w:p>
    <w:p w:rsidR="00BD392B" w:rsidRDefault="00D26592">
      <w:pPr>
        <w:numPr>
          <w:ilvl w:val="0"/>
          <w:numId w:val="15"/>
        </w:numPr>
      </w:pPr>
      <w:r>
        <w:t>the mapping of software artifacts to elements of the infrastructure</w:t>
      </w:r>
    </w:p>
    <w:p w:rsidR="00BD392B" w:rsidRDefault="00D26592">
      <w:pPr>
        <w:pStyle w:val="FirstParagraph"/>
      </w:pPr>
      <w:r>
        <w:t>For multiple environments or alternative deployments please copy that section of arc42 for all relevant environments.</w:t>
      </w:r>
    </w:p>
    <w:p w:rsidR="00BD392B" w:rsidRDefault="00D26592">
      <w:pPr>
        <w:pStyle w:val="Textkrper"/>
      </w:pPr>
      <w:r>
        <w:rPr>
          <w:b/>
          <w:i/>
        </w:rPr>
        <w:t>&lt;Overview Diagram&gt;</w:t>
      </w:r>
    </w:p>
    <w:p w:rsidR="00BD392B" w:rsidRDefault="00D26592">
      <w:pPr>
        <w:pStyle w:val="DefinitionTerm"/>
      </w:pPr>
      <w:r>
        <w:t>Motivation</w:t>
      </w:r>
    </w:p>
    <w:p w:rsidR="00BD392B" w:rsidRDefault="00D26592">
      <w:pPr>
        <w:pStyle w:val="Definition"/>
      </w:pPr>
      <w:r>
        <w:rPr>
          <w:i/>
        </w:rPr>
        <w:t>&lt;explanation in text form&gt;</w:t>
      </w:r>
    </w:p>
    <w:p w:rsidR="00BD392B" w:rsidRDefault="00D26592">
      <w:pPr>
        <w:pStyle w:val="DefinitionTerm"/>
      </w:pPr>
      <w:r>
        <w:t>Quality and/or Performance Features</w:t>
      </w:r>
    </w:p>
    <w:p w:rsidR="00BD392B" w:rsidRDefault="00D26592">
      <w:pPr>
        <w:pStyle w:val="Definition"/>
      </w:pPr>
      <w:r>
        <w:rPr>
          <w:i/>
        </w:rPr>
        <w:t>&lt;explanation in text form&gt;</w:t>
      </w:r>
    </w:p>
    <w:p w:rsidR="00BD392B" w:rsidRDefault="00D26592">
      <w:pPr>
        <w:pStyle w:val="DefinitionTerm"/>
      </w:pPr>
      <w:r>
        <w:t>Mapping of Building Blocks to Infrastructure</w:t>
      </w:r>
    </w:p>
    <w:p w:rsidR="00BD392B" w:rsidRDefault="00D26592">
      <w:pPr>
        <w:pStyle w:val="Definition"/>
      </w:pPr>
      <w:r>
        <w:rPr>
          <w:i/>
        </w:rPr>
        <w:t>&lt;description of the mapping&gt;</w:t>
      </w:r>
    </w:p>
    <w:p w:rsidR="00BD392B" w:rsidRDefault="00D26592">
      <w:pPr>
        <w:pStyle w:val="berschrift2"/>
      </w:pPr>
      <w:bookmarkStart w:id="32" w:name="_infrastructure_level_2"/>
      <w:r>
        <w:lastRenderedPageBreak/>
        <w:t>Infrastructure Level 2</w:t>
      </w:r>
      <w:bookmarkEnd w:id="32"/>
    </w:p>
    <w:p w:rsidR="00BD392B" w:rsidRDefault="00D26592">
      <w:pPr>
        <w:pStyle w:val="FirstParagraph"/>
      </w:pPr>
      <w:r>
        <w:t>Here you can include the internal structure of (some) infrastructure elements from level 1.</w:t>
      </w:r>
    </w:p>
    <w:p w:rsidR="00BD392B" w:rsidRDefault="00D26592">
      <w:pPr>
        <w:pStyle w:val="Textkrper"/>
      </w:pPr>
      <w:r>
        <w:t>Please copy the structure from level 1 for each selected element.</w:t>
      </w:r>
    </w:p>
    <w:p w:rsidR="00BD392B" w:rsidRDefault="00D26592">
      <w:pPr>
        <w:pStyle w:val="berschrift3"/>
      </w:pPr>
      <w:bookmarkStart w:id="33" w:name="__emphasis_infrastructure_element_1_emph"/>
      <w:r>
        <w:rPr>
          <w:i/>
        </w:rPr>
        <w:t>&lt;Infrastructure Element 1&gt;</w:t>
      </w:r>
      <w:bookmarkEnd w:id="33"/>
    </w:p>
    <w:p w:rsidR="00BD392B" w:rsidRDefault="00D26592">
      <w:pPr>
        <w:pStyle w:val="FirstParagraph"/>
      </w:pPr>
      <w:r>
        <w:rPr>
          <w:i/>
        </w:rPr>
        <w:t>&lt;diagram + explanation&gt;</w:t>
      </w:r>
    </w:p>
    <w:p w:rsidR="00BD392B" w:rsidRDefault="00D26592">
      <w:pPr>
        <w:pStyle w:val="berschrift3"/>
      </w:pPr>
      <w:bookmarkStart w:id="34" w:name="__emphasis_infrastructure_element_2_emph"/>
      <w:r>
        <w:rPr>
          <w:i/>
        </w:rPr>
        <w:t>&lt;Infrastructure Element 2&gt;</w:t>
      </w:r>
      <w:bookmarkEnd w:id="34"/>
    </w:p>
    <w:p w:rsidR="00BD392B" w:rsidRDefault="00D26592">
      <w:pPr>
        <w:pStyle w:val="FirstParagraph"/>
      </w:pPr>
      <w:r>
        <w:rPr>
          <w:i/>
        </w:rPr>
        <w:t>&lt;diagram + explanation&gt;</w:t>
      </w:r>
    </w:p>
    <w:p w:rsidR="00BD392B" w:rsidRDefault="00D26592">
      <w:pPr>
        <w:pStyle w:val="Textkrper"/>
      </w:pPr>
      <w:r>
        <w:t>…</w:t>
      </w:r>
    </w:p>
    <w:p w:rsidR="00BD392B" w:rsidRDefault="00D26592">
      <w:pPr>
        <w:pStyle w:val="berschrift3"/>
      </w:pPr>
      <w:bookmarkStart w:id="35" w:name="__emphasis_infrastructure_element_n_emph"/>
      <w:r>
        <w:rPr>
          <w:i/>
        </w:rPr>
        <w:t>&lt;Infrastructure Element n&gt;</w:t>
      </w:r>
      <w:bookmarkEnd w:id="35"/>
    </w:p>
    <w:p w:rsidR="00BD392B" w:rsidRDefault="00D26592">
      <w:pPr>
        <w:pStyle w:val="FirstParagraph"/>
      </w:pPr>
      <w:r>
        <w:rPr>
          <w:i/>
        </w:rPr>
        <w:t>&lt;diagram + explanation&gt;</w:t>
      </w:r>
    </w:p>
    <w:p w:rsidR="00BD392B" w:rsidRDefault="00D26592">
      <w:pPr>
        <w:pStyle w:val="berschrift1"/>
      </w:pPr>
      <w:bookmarkStart w:id="36" w:name="section-concepts"/>
      <w:r>
        <w:t>Cross-cutting Concepts</w:t>
      </w:r>
      <w:bookmarkEnd w:id="36"/>
    </w:p>
    <w:p w:rsidR="00BD392B" w:rsidRDefault="00D26592">
      <w:pPr>
        <w:pStyle w:val="FirstParagraph"/>
      </w:pPr>
      <w:r>
        <w:rPr>
          <w:b/>
        </w:rPr>
        <w:t>Content.</w:t>
      </w:r>
    </w:p>
    <w:p w:rsidR="00BD392B" w:rsidRDefault="00D26592">
      <w:pPr>
        <w:pStyle w:val="Textkrper"/>
      </w:pPr>
      <w:r>
        <w:t>This section describes overall, principal regulations and solution ideas that are relevant in multiple parts (= cross-cutting) of your system. Such concepts are often related to multiple building blocks. They can include many different topics, such as</w:t>
      </w:r>
    </w:p>
    <w:p w:rsidR="00BD392B" w:rsidRDefault="00D26592">
      <w:pPr>
        <w:numPr>
          <w:ilvl w:val="0"/>
          <w:numId w:val="16"/>
        </w:numPr>
      </w:pPr>
      <w:r>
        <w:t>domain models</w:t>
      </w:r>
    </w:p>
    <w:p w:rsidR="00BD392B" w:rsidRDefault="00D26592">
      <w:pPr>
        <w:numPr>
          <w:ilvl w:val="0"/>
          <w:numId w:val="16"/>
        </w:numPr>
      </w:pPr>
      <w:r>
        <w:t>architecture patterns or design patterns</w:t>
      </w:r>
    </w:p>
    <w:p w:rsidR="00BD392B" w:rsidRDefault="00D26592">
      <w:pPr>
        <w:numPr>
          <w:ilvl w:val="0"/>
          <w:numId w:val="16"/>
        </w:numPr>
      </w:pPr>
      <w:r>
        <w:t>rules for using specific technology</w:t>
      </w:r>
    </w:p>
    <w:p w:rsidR="00BD392B" w:rsidRDefault="00D26592">
      <w:pPr>
        <w:numPr>
          <w:ilvl w:val="0"/>
          <w:numId w:val="16"/>
        </w:numPr>
      </w:pPr>
      <w:r>
        <w:t>principal, often technical decisions of overall decisions</w:t>
      </w:r>
    </w:p>
    <w:p w:rsidR="00BD392B" w:rsidRDefault="00D26592">
      <w:pPr>
        <w:numPr>
          <w:ilvl w:val="0"/>
          <w:numId w:val="16"/>
        </w:numPr>
      </w:pPr>
      <w:r>
        <w:t>implementation rules</w:t>
      </w:r>
    </w:p>
    <w:p w:rsidR="00BD392B" w:rsidRDefault="00D26592">
      <w:pPr>
        <w:pStyle w:val="FirstParagraph"/>
      </w:pPr>
      <w:r>
        <w:rPr>
          <w:b/>
        </w:rPr>
        <w:t>Motivation.</w:t>
      </w:r>
    </w:p>
    <w:p w:rsidR="00BD392B" w:rsidRDefault="00D26592">
      <w:pPr>
        <w:pStyle w:val="Textkrper"/>
      </w:pPr>
      <w:r>
        <w:t xml:space="preserve">Concepts form the basis for </w:t>
      </w:r>
      <w:r>
        <w:rPr>
          <w:i/>
        </w:rPr>
        <w:t>conceptual integrity</w:t>
      </w:r>
      <w:r>
        <w:t xml:space="preserve"> (consistency, homogeneity) of the architecture. Thus, they are an important contribution to achieve inner qualities of your system.</w:t>
      </w:r>
    </w:p>
    <w:p w:rsidR="00BD392B" w:rsidRDefault="00D26592">
      <w:pPr>
        <w:pStyle w:val="Textkrper"/>
      </w:pPr>
      <w:r>
        <w:t>Some of these concepts cannot be assigned to individual building blocks (e.g. security or safety). This is the place in the template that we provided for a cohesive specification of such concepts.</w:t>
      </w:r>
    </w:p>
    <w:p w:rsidR="00BD392B" w:rsidRDefault="00D26592">
      <w:pPr>
        <w:pStyle w:val="Textkrper"/>
      </w:pPr>
      <w:r>
        <w:rPr>
          <w:b/>
        </w:rPr>
        <w:t>Form.</w:t>
      </w:r>
    </w:p>
    <w:p w:rsidR="00BD392B" w:rsidRDefault="00D26592">
      <w:pPr>
        <w:pStyle w:val="Textkrper"/>
      </w:pPr>
      <w:r>
        <w:t>The form can be varied:</w:t>
      </w:r>
    </w:p>
    <w:p w:rsidR="00BD392B" w:rsidRDefault="00D26592">
      <w:pPr>
        <w:numPr>
          <w:ilvl w:val="0"/>
          <w:numId w:val="17"/>
        </w:numPr>
      </w:pPr>
      <w:r>
        <w:lastRenderedPageBreak/>
        <w:t>concept papers with any kind of structure</w:t>
      </w:r>
    </w:p>
    <w:p w:rsidR="00BD392B" w:rsidRDefault="00D26592">
      <w:pPr>
        <w:numPr>
          <w:ilvl w:val="0"/>
          <w:numId w:val="17"/>
        </w:numPr>
      </w:pPr>
      <w:r>
        <w:t>cross-cutting model excerpts or scenarios using notations of the architecture views</w:t>
      </w:r>
    </w:p>
    <w:p w:rsidR="00BD392B" w:rsidRDefault="00D26592">
      <w:pPr>
        <w:numPr>
          <w:ilvl w:val="0"/>
          <w:numId w:val="17"/>
        </w:numPr>
      </w:pPr>
      <w:r>
        <w:t>sample implementations, especially for technical concepts</w:t>
      </w:r>
    </w:p>
    <w:p w:rsidR="00BD392B" w:rsidRDefault="00D26592">
      <w:pPr>
        <w:numPr>
          <w:ilvl w:val="0"/>
          <w:numId w:val="17"/>
        </w:numPr>
      </w:pPr>
      <w:r>
        <w:t>reference to typical usage of standard frameworks (e.g. using Hibernate for object/relational mapping)</w:t>
      </w:r>
    </w:p>
    <w:p w:rsidR="00BD392B" w:rsidRDefault="00D26592">
      <w:pPr>
        <w:pStyle w:val="FirstParagraph"/>
      </w:pPr>
      <w:r>
        <w:rPr>
          <w:b/>
        </w:rPr>
        <w:t>Structure.</w:t>
      </w:r>
    </w:p>
    <w:p w:rsidR="00BD392B" w:rsidRDefault="00D26592">
      <w:pPr>
        <w:pStyle w:val="Textkrper"/>
      </w:pPr>
      <w:r>
        <w:t>A potential (but not mandatory) structure for this section could be:</w:t>
      </w:r>
    </w:p>
    <w:p w:rsidR="00BD392B" w:rsidRDefault="00D26592">
      <w:pPr>
        <w:numPr>
          <w:ilvl w:val="0"/>
          <w:numId w:val="18"/>
        </w:numPr>
      </w:pPr>
      <w:r>
        <w:t>Domain concepts</w:t>
      </w:r>
    </w:p>
    <w:p w:rsidR="00BD392B" w:rsidRDefault="00D26592">
      <w:pPr>
        <w:numPr>
          <w:ilvl w:val="0"/>
          <w:numId w:val="18"/>
        </w:numPr>
      </w:pPr>
      <w:r>
        <w:t>User Experience concepts (UX)</w:t>
      </w:r>
    </w:p>
    <w:p w:rsidR="00BD392B" w:rsidRDefault="00D26592">
      <w:pPr>
        <w:numPr>
          <w:ilvl w:val="0"/>
          <w:numId w:val="18"/>
        </w:numPr>
      </w:pPr>
      <w:r>
        <w:t>Safety and security concepts</w:t>
      </w:r>
    </w:p>
    <w:p w:rsidR="00BD392B" w:rsidRDefault="00D26592">
      <w:pPr>
        <w:numPr>
          <w:ilvl w:val="0"/>
          <w:numId w:val="18"/>
        </w:numPr>
      </w:pPr>
      <w:r>
        <w:t>Architecture and design patterns</w:t>
      </w:r>
    </w:p>
    <w:p w:rsidR="00BD392B" w:rsidRDefault="00D26592">
      <w:pPr>
        <w:numPr>
          <w:ilvl w:val="0"/>
          <w:numId w:val="18"/>
        </w:numPr>
      </w:pPr>
      <w:r>
        <w:t>"Under-the-hood"</w:t>
      </w:r>
    </w:p>
    <w:p w:rsidR="00BD392B" w:rsidRDefault="00D26592">
      <w:pPr>
        <w:numPr>
          <w:ilvl w:val="0"/>
          <w:numId w:val="18"/>
        </w:numPr>
      </w:pPr>
      <w:r>
        <w:t>development concepts</w:t>
      </w:r>
    </w:p>
    <w:p w:rsidR="00BD392B" w:rsidRDefault="00D26592">
      <w:pPr>
        <w:numPr>
          <w:ilvl w:val="0"/>
          <w:numId w:val="18"/>
        </w:numPr>
      </w:pPr>
      <w:r>
        <w:t>operational concepts</w:t>
      </w:r>
    </w:p>
    <w:p w:rsidR="00BD392B" w:rsidRDefault="00D26592">
      <w:pPr>
        <w:pStyle w:val="FirstParagraph"/>
      </w:pPr>
      <w:r>
        <w:t>Note: it might be difficult to assign individual concepts to one specific topic on this list.</w:t>
      </w:r>
    </w:p>
    <w:p w:rsidR="00BD392B" w:rsidRDefault="00D26592">
      <w:pPr>
        <w:pStyle w:val="Textkrper"/>
      </w:pPr>
      <w:r>
        <w:rPr>
          <w:noProof/>
          <w:lang w:val="de-DE" w:eastAsia="de-DE"/>
        </w:rPr>
        <w:drawing>
          <wp:inline distT="0" distB="0" distL="0" distR="0">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4"/>
                    <a:stretch>
                      <a:fillRect/>
                    </a:stretch>
                  </pic:blipFill>
                  <pic:spPr bwMode="auto">
                    <a:xfrm>
                      <a:off x="0" y="0"/>
                      <a:ext cx="5334000" cy="3154398"/>
                    </a:xfrm>
                    <a:prstGeom prst="rect">
                      <a:avLst/>
                    </a:prstGeom>
                    <a:noFill/>
                    <a:ln w="9525">
                      <a:noFill/>
                      <a:headEnd/>
                      <a:tailEnd/>
                    </a:ln>
                  </pic:spPr>
                </pic:pic>
              </a:graphicData>
            </a:graphic>
          </wp:inline>
        </w:drawing>
      </w:r>
    </w:p>
    <w:p w:rsidR="00BD392B" w:rsidRDefault="00D26592">
      <w:pPr>
        <w:pStyle w:val="berschrift2"/>
      </w:pPr>
      <w:bookmarkStart w:id="37" w:name="__emphasis_concept_1_emphasis"/>
      <w:r>
        <w:rPr>
          <w:i/>
        </w:rPr>
        <w:t>&lt;Concept 1&gt;</w:t>
      </w:r>
      <w:bookmarkEnd w:id="37"/>
    </w:p>
    <w:p w:rsidR="00BD392B" w:rsidRDefault="00D26592">
      <w:pPr>
        <w:pStyle w:val="FirstParagraph"/>
      </w:pPr>
      <w:r>
        <w:rPr>
          <w:i/>
        </w:rPr>
        <w:t>&lt;explanation&gt;</w:t>
      </w:r>
    </w:p>
    <w:p w:rsidR="00BD392B" w:rsidRDefault="00D26592">
      <w:pPr>
        <w:pStyle w:val="berschrift2"/>
      </w:pPr>
      <w:bookmarkStart w:id="38" w:name="__emphasis_concept_2_emphasis"/>
      <w:r>
        <w:rPr>
          <w:i/>
        </w:rPr>
        <w:lastRenderedPageBreak/>
        <w:t>&lt;Concept 2&gt;</w:t>
      </w:r>
      <w:bookmarkEnd w:id="38"/>
    </w:p>
    <w:p w:rsidR="00BD392B" w:rsidRDefault="00D26592">
      <w:pPr>
        <w:pStyle w:val="FirstParagraph"/>
      </w:pPr>
      <w:r>
        <w:rPr>
          <w:i/>
        </w:rPr>
        <w:t>&lt;explanation&gt;</w:t>
      </w:r>
    </w:p>
    <w:p w:rsidR="00BD392B" w:rsidRDefault="00D26592">
      <w:pPr>
        <w:pStyle w:val="Textkrper"/>
      </w:pPr>
      <w:r>
        <w:t>…</w:t>
      </w:r>
    </w:p>
    <w:p w:rsidR="00BD392B" w:rsidRDefault="00D26592">
      <w:pPr>
        <w:pStyle w:val="berschrift2"/>
      </w:pPr>
      <w:bookmarkStart w:id="39" w:name="__emphasis_concept_n_emphasis"/>
      <w:r>
        <w:rPr>
          <w:i/>
        </w:rPr>
        <w:t>&lt;Concept n&gt;</w:t>
      </w:r>
      <w:bookmarkEnd w:id="39"/>
    </w:p>
    <w:p w:rsidR="00BD392B" w:rsidRDefault="00D26592">
      <w:pPr>
        <w:pStyle w:val="FirstParagraph"/>
      </w:pPr>
      <w:r>
        <w:rPr>
          <w:i/>
        </w:rPr>
        <w:t>&lt;explanation&gt;</w:t>
      </w:r>
    </w:p>
    <w:p w:rsidR="00BD392B" w:rsidRDefault="00D26592">
      <w:pPr>
        <w:pStyle w:val="berschrift1"/>
      </w:pPr>
      <w:bookmarkStart w:id="40" w:name="section-design-decisions"/>
      <w:r>
        <w:t>Design Decisions</w:t>
      </w:r>
      <w:bookmarkEnd w:id="40"/>
    </w:p>
    <w:p w:rsidR="00BD392B" w:rsidRDefault="00D26592">
      <w:pPr>
        <w:pStyle w:val="FirstParagraph"/>
      </w:pPr>
      <w:r>
        <w:rPr>
          <w:b/>
        </w:rPr>
        <w:t>Contents.</w:t>
      </w:r>
    </w:p>
    <w:p w:rsidR="00BD392B" w:rsidRDefault="00D26592">
      <w:pPr>
        <w:pStyle w:val="Textkrper"/>
      </w:pPr>
      <w:r>
        <w:t>Important, expensive, large scale or risky architecture decisions including rationals. With "decisions" we mean selecting one alternative based on given criteria.</w:t>
      </w:r>
    </w:p>
    <w:p w:rsidR="00BD392B" w:rsidRDefault="00D26592">
      <w:pPr>
        <w:pStyle w:val="Textkrper"/>
      </w:pPr>
      <w:r>
        <w:t>Please use your judgement to decide whether an architectural decision should be documented here in this central section or whether you better document it locally (e.g. within the white box template of one building block).</w:t>
      </w:r>
    </w:p>
    <w:p w:rsidR="00BD392B" w:rsidRDefault="00D26592">
      <w:pPr>
        <w:pStyle w:val="Textkrper"/>
      </w:pPr>
      <w:r>
        <w:t>Avoid redundancy. Refer to section 4, where you already captured the most important decisions of your architecture.</w:t>
      </w:r>
    </w:p>
    <w:p w:rsidR="00BD392B" w:rsidRDefault="00D26592">
      <w:pPr>
        <w:pStyle w:val="Textkrper"/>
      </w:pPr>
      <w:r>
        <w:rPr>
          <w:b/>
        </w:rPr>
        <w:t>Motivation.</w:t>
      </w:r>
    </w:p>
    <w:p w:rsidR="00BD392B" w:rsidRDefault="00D26592">
      <w:pPr>
        <w:pStyle w:val="Textkrper"/>
      </w:pPr>
      <w:r>
        <w:t>Stakeholders of your system should be able to comprehend and retrace your decisions.</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19"/>
        </w:numPr>
      </w:pPr>
      <w:r>
        <w:t>List or table, ordered by importance and consequences or:</w:t>
      </w:r>
    </w:p>
    <w:p w:rsidR="00BD392B" w:rsidRDefault="00D26592">
      <w:pPr>
        <w:numPr>
          <w:ilvl w:val="0"/>
          <w:numId w:val="19"/>
        </w:numPr>
      </w:pPr>
      <w:r>
        <w:t>more detailed in form of separate sections per decision</w:t>
      </w:r>
    </w:p>
    <w:p w:rsidR="00BD392B" w:rsidRDefault="00D26592">
      <w:pPr>
        <w:numPr>
          <w:ilvl w:val="0"/>
          <w:numId w:val="19"/>
        </w:numPr>
      </w:pPr>
      <w:r>
        <w:t>ADR (architecture decision record) for every important decision</w:t>
      </w:r>
    </w:p>
    <w:p w:rsidR="00BD392B" w:rsidRDefault="00D26592">
      <w:pPr>
        <w:pStyle w:val="berschrift1"/>
      </w:pPr>
      <w:bookmarkStart w:id="41" w:name="section-quality-scenarios"/>
      <w:r>
        <w:t>Quality Requirements</w:t>
      </w:r>
      <w:bookmarkEnd w:id="41"/>
    </w:p>
    <w:p w:rsidR="00BD392B" w:rsidRDefault="00D26592">
      <w:pPr>
        <w:pStyle w:val="FirstParagraph"/>
      </w:pPr>
      <w:r>
        <w:rPr>
          <w:b/>
        </w:rPr>
        <w:t>Content.</w:t>
      </w:r>
    </w:p>
    <w:p w:rsidR="00BD392B" w:rsidRDefault="00D26592">
      <w:pPr>
        <w:pStyle w:val="Textkrper"/>
      </w:pPr>
      <w:r>
        <w:t>This section contains all quality requirements as quality tree with scenarios. The most important ones have already been described in section 1.2. (quality goals)</w:t>
      </w:r>
    </w:p>
    <w:p w:rsidR="00BD392B" w:rsidRDefault="00D26592">
      <w:pPr>
        <w:pStyle w:val="Textkrper"/>
      </w:pPr>
      <w:r>
        <w:t>Here you can also capture quality requirements with lesser priority, which will not create high risks when they are not fully achieved.</w:t>
      </w:r>
    </w:p>
    <w:p w:rsidR="00BD392B" w:rsidRDefault="00D26592">
      <w:pPr>
        <w:pStyle w:val="Textkrper"/>
      </w:pPr>
      <w:r>
        <w:rPr>
          <w:b/>
        </w:rPr>
        <w:t>Motivation.</w:t>
      </w:r>
    </w:p>
    <w:p w:rsidR="00BD392B" w:rsidRDefault="00D26592">
      <w:pPr>
        <w:pStyle w:val="Textkrper"/>
      </w:pPr>
      <w:r>
        <w:lastRenderedPageBreak/>
        <w:t>Since quality requirements will have a lot of influence on architectural decisions you should know for every stakeholder what is really important to them, concrete and measurable.</w:t>
      </w:r>
    </w:p>
    <w:p w:rsidR="00BD392B" w:rsidRDefault="00D26592">
      <w:pPr>
        <w:pStyle w:val="berschrift2"/>
      </w:pPr>
      <w:bookmarkStart w:id="42" w:name="_quality_tree"/>
      <w:r>
        <w:t>Quality Tree</w:t>
      </w:r>
      <w:bookmarkEnd w:id="42"/>
    </w:p>
    <w:p w:rsidR="00BD392B" w:rsidRDefault="00D26592">
      <w:pPr>
        <w:pStyle w:val="FirstParagraph"/>
      </w:pPr>
      <w:r>
        <w:rPr>
          <w:b/>
        </w:rPr>
        <w:t>Content.</w:t>
      </w:r>
    </w:p>
    <w:p w:rsidR="00BD392B" w:rsidRDefault="00D26592">
      <w:pPr>
        <w:pStyle w:val="Textkrper"/>
      </w:pPr>
      <w:r>
        <w:t>The quality tree (as defined in ATAM – Architecture Tradeoff Analysis Method) with quality/evaluation scenarios as leafs.</w:t>
      </w:r>
    </w:p>
    <w:p w:rsidR="00BD392B" w:rsidRDefault="00D26592">
      <w:pPr>
        <w:pStyle w:val="Textkrper"/>
      </w:pPr>
      <w:r>
        <w:rPr>
          <w:b/>
        </w:rPr>
        <w:t>Motivation.</w:t>
      </w:r>
    </w:p>
    <w:p w:rsidR="00BD392B" w:rsidRDefault="00D26592">
      <w:pPr>
        <w:pStyle w:val="Textkrper"/>
      </w:pPr>
      <w:r>
        <w:t>The tree structure with priorities provides an overview for a sometimes large number of quality requirements.</w:t>
      </w:r>
    </w:p>
    <w:p w:rsidR="00BD392B" w:rsidRDefault="00D26592">
      <w:pPr>
        <w:pStyle w:val="Textkrper"/>
      </w:pPr>
      <w:r>
        <w:rPr>
          <w:b/>
        </w:rPr>
        <w:t>Form.</w:t>
      </w:r>
    </w:p>
    <w:p w:rsidR="00BD392B" w:rsidRDefault="00D26592">
      <w:pPr>
        <w:pStyle w:val="Textkrper"/>
      </w:pPr>
      <w:r>
        <w:t>The quality tree is a high-level overview of the quality goals and requirements:</w:t>
      </w:r>
    </w:p>
    <w:p w:rsidR="00BD392B" w:rsidRDefault="00D26592">
      <w:pPr>
        <w:numPr>
          <w:ilvl w:val="0"/>
          <w:numId w:val="20"/>
        </w:numPr>
      </w:pPr>
      <w:r>
        <w:t>tree-like refinement of the term "quality". Use "quality" or "usefulness" as a root</w:t>
      </w:r>
    </w:p>
    <w:p w:rsidR="00BD392B" w:rsidRDefault="00D26592">
      <w:pPr>
        <w:numPr>
          <w:ilvl w:val="0"/>
          <w:numId w:val="20"/>
        </w:numPr>
      </w:pPr>
      <w:r>
        <w:t>a mind map with quality categories as main branches</w:t>
      </w:r>
    </w:p>
    <w:p w:rsidR="00BD392B" w:rsidRDefault="00D26592">
      <w:pPr>
        <w:pStyle w:val="FirstParagraph"/>
      </w:pPr>
      <w:r>
        <w:t>In any case the tree should include links to the scenarios of the following section.</w:t>
      </w:r>
    </w:p>
    <w:p w:rsidR="00BD392B" w:rsidRDefault="00D26592">
      <w:pPr>
        <w:pStyle w:val="berschrift2"/>
      </w:pPr>
      <w:bookmarkStart w:id="43" w:name="_quality_scenarios"/>
      <w:r>
        <w:t>Quality Scenarios</w:t>
      </w:r>
      <w:bookmarkEnd w:id="43"/>
    </w:p>
    <w:p w:rsidR="00BD392B" w:rsidRDefault="00D26592">
      <w:pPr>
        <w:pStyle w:val="FirstParagraph"/>
      </w:pPr>
      <w:r>
        <w:rPr>
          <w:b/>
        </w:rPr>
        <w:t>Contents.</w:t>
      </w:r>
    </w:p>
    <w:p w:rsidR="00BD392B" w:rsidRDefault="00D26592">
      <w:pPr>
        <w:pStyle w:val="Textkrper"/>
      </w:pPr>
      <w:r>
        <w:t>Concretization of (sometimes vague or implicit) quality requirements using (quality) scenarios.</w:t>
      </w:r>
    </w:p>
    <w:p w:rsidR="00BD392B" w:rsidRDefault="00D26592">
      <w:pPr>
        <w:pStyle w:val="Textkrper"/>
      </w:pPr>
      <w:r>
        <w:t>These scenarios describe what should happen when a stimulus arrives at the system.</w:t>
      </w:r>
    </w:p>
    <w:p w:rsidR="00BD392B" w:rsidRDefault="00D26592">
      <w:pPr>
        <w:pStyle w:val="Textkrper"/>
      </w:pPr>
      <w:r>
        <w:t>For architects, two kinds of scenarios are important:</w:t>
      </w:r>
    </w:p>
    <w:p w:rsidR="00BD392B" w:rsidRDefault="00D26592">
      <w:pPr>
        <w:numPr>
          <w:ilvl w:val="0"/>
          <w:numId w:val="21"/>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rsidR="00BD392B" w:rsidRDefault="00D26592">
      <w:pPr>
        <w:numPr>
          <w:ilvl w:val="0"/>
          <w:numId w:val="21"/>
        </w:numPr>
      </w:pPr>
      <w:r>
        <w:t>Change scenarios describe a modification of the system or of its immediate environment. Example: Additional functionality is implemented or requirements for a quality attribute change.</w:t>
      </w:r>
    </w:p>
    <w:p w:rsidR="00BD392B" w:rsidRDefault="00D26592">
      <w:pPr>
        <w:pStyle w:val="FirstParagraph"/>
      </w:pPr>
      <w:r>
        <w:rPr>
          <w:b/>
        </w:rPr>
        <w:t>Motivation.</w:t>
      </w:r>
    </w:p>
    <w:p w:rsidR="00BD392B" w:rsidRDefault="00D26592">
      <w:pPr>
        <w:pStyle w:val="Textkrper"/>
      </w:pPr>
      <w:r>
        <w:t>Scenarios make quality requirements concrete and allow to more easily measure or decide whether they are fulfilled.</w:t>
      </w:r>
    </w:p>
    <w:p w:rsidR="00BD392B" w:rsidRDefault="00D26592">
      <w:pPr>
        <w:pStyle w:val="Textkrper"/>
      </w:pPr>
      <w:r>
        <w:t>Especially when you want to assess your architecture using methods like ATAM you need to describe your quality goals (from section 1.2) more precisely down to a level of scenarios that can be discussed and evaluated.</w:t>
      </w:r>
    </w:p>
    <w:p w:rsidR="00BD392B" w:rsidRDefault="00D26592">
      <w:pPr>
        <w:pStyle w:val="Textkrper"/>
      </w:pPr>
      <w:r>
        <w:rPr>
          <w:b/>
        </w:rPr>
        <w:lastRenderedPageBreak/>
        <w:t>Form.</w:t>
      </w:r>
    </w:p>
    <w:p w:rsidR="00BD392B" w:rsidRDefault="00D26592">
      <w:pPr>
        <w:pStyle w:val="Textkrper"/>
      </w:pPr>
      <w:r>
        <w:t>Tabular or free form text.</w:t>
      </w:r>
    </w:p>
    <w:p w:rsidR="00BD392B" w:rsidRDefault="00D26592">
      <w:pPr>
        <w:pStyle w:val="berschrift1"/>
      </w:pPr>
      <w:bookmarkStart w:id="44" w:name="section-technical-risks"/>
      <w:r>
        <w:t>Risks and Technical Debts</w:t>
      </w:r>
      <w:bookmarkEnd w:id="44"/>
    </w:p>
    <w:p w:rsidR="00BD392B" w:rsidRDefault="00D26592">
      <w:pPr>
        <w:pStyle w:val="FirstParagraph"/>
      </w:pPr>
      <w:r>
        <w:rPr>
          <w:b/>
        </w:rPr>
        <w:t>Contents.</w:t>
      </w:r>
    </w:p>
    <w:p w:rsidR="00BD392B" w:rsidRDefault="00D26592">
      <w:pPr>
        <w:pStyle w:val="Textkrper"/>
      </w:pPr>
      <w:r>
        <w:t>A list of identified technical risks or technical debts, ordered by priority</w:t>
      </w:r>
    </w:p>
    <w:p w:rsidR="00BD392B" w:rsidRDefault="00D26592">
      <w:pPr>
        <w:pStyle w:val="Textkrper"/>
      </w:pPr>
      <w:r>
        <w:rPr>
          <w:b/>
        </w:rPr>
        <w:t>Motivation.</w:t>
      </w:r>
    </w:p>
    <w:p w:rsidR="00BD392B" w:rsidRDefault="00D26592">
      <w:pPr>
        <w:pStyle w:val="Textkrper"/>
      </w:pPr>
      <w:r>
        <w:t>“Risk management is project management for grown-ups” (Tim Lister, Atlantic Systems Guild.)</w:t>
      </w:r>
    </w:p>
    <w:p w:rsidR="00BD392B" w:rsidRDefault="00D26592">
      <w:pPr>
        <w:pStyle w:val="Textkrper"/>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rsidR="00BD392B" w:rsidRDefault="00D26592">
      <w:pPr>
        <w:pStyle w:val="Textkrper"/>
      </w:pPr>
      <w:r>
        <w:rPr>
          <w:b/>
        </w:rPr>
        <w:t>Form.</w:t>
      </w:r>
    </w:p>
    <w:p w:rsidR="00BD392B" w:rsidRDefault="00D26592">
      <w:pPr>
        <w:pStyle w:val="Textkrper"/>
      </w:pPr>
      <w:r>
        <w:t>List of risks and/or technical debts, probably including suggested measures to minimize, mitigate or avoid risks or reduce technical debts.</w:t>
      </w:r>
    </w:p>
    <w:p w:rsidR="00BD392B" w:rsidRDefault="00D26592">
      <w:pPr>
        <w:pStyle w:val="berschrift1"/>
      </w:pPr>
      <w:bookmarkStart w:id="45" w:name="section-glossary"/>
      <w:r>
        <w:t>Glossary</w:t>
      </w:r>
      <w:bookmarkEnd w:id="45"/>
    </w:p>
    <w:p w:rsidR="00BD392B" w:rsidRDefault="00D26592">
      <w:pPr>
        <w:pStyle w:val="FirstParagraph"/>
      </w:pPr>
      <w:r>
        <w:rPr>
          <w:b/>
        </w:rPr>
        <w:t>Contents.</w:t>
      </w:r>
    </w:p>
    <w:p w:rsidR="00BD392B" w:rsidRDefault="00D26592">
      <w:pPr>
        <w:pStyle w:val="Textkrper"/>
      </w:pPr>
      <w:r>
        <w:t>The most important domain and technical terms that your stakeholders use when discussing the system.</w:t>
      </w:r>
    </w:p>
    <w:p w:rsidR="00BD392B" w:rsidRDefault="00D26592">
      <w:pPr>
        <w:pStyle w:val="Textkrper"/>
      </w:pPr>
      <w:r>
        <w:t>You can also see the glossary as source for translations if you work in multi-language teams.</w:t>
      </w:r>
    </w:p>
    <w:p w:rsidR="00BD392B" w:rsidRDefault="00D26592">
      <w:pPr>
        <w:pStyle w:val="Textkrper"/>
      </w:pPr>
      <w:r>
        <w:rPr>
          <w:b/>
        </w:rPr>
        <w:t>Motivation.</w:t>
      </w:r>
    </w:p>
    <w:p w:rsidR="00BD392B" w:rsidRDefault="00D26592">
      <w:pPr>
        <w:pStyle w:val="Textkrper"/>
      </w:pPr>
      <w:r>
        <w:t>You should clearly define your terms, so that all stakeholders</w:t>
      </w:r>
    </w:p>
    <w:p w:rsidR="00BD392B" w:rsidRDefault="00D26592">
      <w:pPr>
        <w:numPr>
          <w:ilvl w:val="0"/>
          <w:numId w:val="22"/>
        </w:numPr>
      </w:pPr>
      <w:r>
        <w:t>have an identical understanding of these terms</w:t>
      </w:r>
    </w:p>
    <w:p w:rsidR="00BD392B" w:rsidRDefault="00D26592">
      <w:pPr>
        <w:numPr>
          <w:ilvl w:val="0"/>
          <w:numId w:val="22"/>
        </w:numPr>
      </w:pPr>
      <w:r>
        <w:t>do not use synonyms and homonyms</w:t>
      </w:r>
    </w:p>
    <w:p w:rsidR="00BD392B" w:rsidRDefault="00D26592">
      <w:pPr>
        <w:pStyle w:val="FirstParagraph"/>
      </w:pPr>
      <w:r>
        <w:rPr>
          <w:b/>
        </w:rPr>
        <w:t>Form.</w:t>
      </w:r>
    </w:p>
    <w:p w:rsidR="00BD392B" w:rsidRDefault="00D26592">
      <w:pPr>
        <w:pStyle w:val="Textkrper"/>
      </w:pPr>
      <w:r>
        <w:t>A table with columns &lt;Term&gt; and &lt;Definition&gt;.</w:t>
      </w:r>
    </w:p>
    <w:p w:rsidR="00BD392B" w:rsidRDefault="00D26592">
      <w:pPr>
        <w:pStyle w:val="Textkrper"/>
      </w:pPr>
      <w:r>
        <w:t>Potentially more columns in case you need translations.</w:t>
      </w:r>
    </w:p>
    <w:tbl>
      <w:tblPr>
        <w:tblStyle w:val="Table"/>
        <w:tblW w:w="5000" w:type="pct"/>
        <w:tblLook w:val="07E0" w:firstRow="1" w:lastRow="1" w:firstColumn="1" w:lastColumn="1" w:noHBand="1" w:noVBand="1"/>
      </w:tblPr>
      <w:tblGrid>
        <w:gridCol w:w="4091"/>
        <w:gridCol w:w="5531"/>
      </w:tblGrid>
      <w:tr w:rsidR="00BD392B">
        <w:tc>
          <w:tcPr>
            <w:tcW w:w="0" w:type="auto"/>
            <w:tcBorders>
              <w:bottom w:val="single" w:sz="0" w:space="0" w:color="auto"/>
            </w:tcBorders>
            <w:vAlign w:val="bottom"/>
          </w:tcPr>
          <w:p w:rsidR="00BD392B" w:rsidRDefault="00D26592">
            <w:pPr>
              <w:pStyle w:val="Compact"/>
            </w:pPr>
            <w:r>
              <w:t>Term</w:t>
            </w:r>
          </w:p>
        </w:tc>
        <w:tc>
          <w:tcPr>
            <w:tcW w:w="0" w:type="auto"/>
            <w:tcBorders>
              <w:bottom w:val="single" w:sz="0" w:space="0" w:color="auto"/>
            </w:tcBorders>
            <w:vAlign w:val="bottom"/>
          </w:tcPr>
          <w:p w:rsidR="00BD392B" w:rsidRDefault="00D26592">
            <w:pPr>
              <w:pStyle w:val="Compact"/>
            </w:pPr>
            <w:r>
              <w:t>Definition</w:t>
            </w:r>
          </w:p>
        </w:tc>
      </w:tr>
      <w:tr w:rsidR="00BD392B">
        <w:tc>
          <w:tcPr>
            <w:tcW w:w="0" w:type="auto"/>
          </w:tcPr>
          <w:p w:rsidR="00BD392B" w:rsidRDefault="00D26592">
            <w:r>
              <w:t>&lt;Term-1&gt;</w:t>
            </w:r>
          </w:p>
        </w:tc>
        <w:tc>
          <w:tcPr>
            <w:tcW w:w="0" w:type="auto"/>
          </w:tcPr>
          <w:p w:rsidR="00BD392B" w:rsidRDefault="00D26592">
            <w:r>
              <w:t>&lt;definition-1&gt;</w:t>
            </w:r>
          </w:p>
        </w:tc>
      </w:tr>
      <w:tr w:rsidR="00BD392B">
        <w:tc>
          <w:tcPr>
            <w:tcW w:w="0" w:type="auto"/>
          </w:tcPr>
          <w:p w:rsidR="00BD392B" w:rsidRDefault="00D26592">
            <w:r>
              <w:t>&lt;Term-2&gt;</w:t>
            </w:r>
          </w:p>
        </w:tc>
        <w:tc>
          <w:tcPr>
            <w:tcW w:w="0" w:type="auto"/>
          </w:tcPr>
          <w:p w:rsidR="00BD392B" w:rsidRDefault="00D26592">
            <w:r>
              <w:t>&lt;definition-2&gt;</w:t>
            </w:r>
          </w:p>
        </w:tc>
      </w:tr>
    </w:tbl>
    <w:p w:rsidR="00D26592" w:rsidRDefault="00D26592"/>
    <w:sectPr w:rsidR="00D2659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1E73" w:rsidRDefault="006C1E73">
      <w:pPr>
        <w:spacing w:after="0"/>
      </w:pPr>
      <w:r>
        <w:separator/>
      </w:r>
    </w:p>
  </w:endnote>
  <w:endnote w:type="continuationSeparator" w:id="0">
    <w:p w:rsidR="006C1E73" w:rsidRDefault="006C1E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1E73" w:rsidRDefault="006C1E73">
      <w:r>
        <w:separator/>
      </w:r>
    </w:p>
  </w:footnote>
  <w:footnote w:type="continuationSeparator" w:id="0">
    <w:p w:rsidR="006C1E73" w:rsidRDefault="006C1E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8EC7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895283"/>
    <w:multiLevelType w:val="hybridMultilevel"/>
    <w:tmpl w:val="C1AEE234"/>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9D2AB7"/>
    <w:multiLevelType w:val="hybridMultilevel"/>
    <w:tmpl w:val="E618E3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DFBA6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241A4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4D1D6A"/>
    <w:multiLevelType w:val="hybridMultilevel"/>
    <w:tmpl w:val="38B00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AD26818"/>
    <w:multiLevelType w:val="hybridMultilevel"/>
    <w:tmpl w:val="CBAE557C"/>
    <w:lvl w:ilvl="0" w:tplc="1ADCCFAE">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B492E86"/>
    <w:multiLevelType w:val="hybridMultilevel"/>
    <w:tmpl w:val="B23400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6F0F50D3"/>
    <w:multiLevelType w:val="hybridMultilevel"/>
    <w:tmpl w:val="E36A0A80"/>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1315DCA"/>
    <w:multiLevelType w:val="multilevel"/>
    <w:tmpl w:val="B4444D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744363B"/>
    <w:multiLevelType w:val="hybridMultilevel"/>
    <w:tmpl w:val="18584FFC"/>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C7F645D"/>
    <w:multiLevelType w:val="hybridMultilevel"/>
    <w:tmpl w:val="FA9613E2"/>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5"/>
  </w:num>
  <w:num w:numId="24">
    <w:abstractNumId w:val="2"/>
  </w:num>
  <w:num w:numId="25">
    <w:abstractNumId w:val="6"/>
  </w:num>
  <w:num w:numId="26">
    <w:abstractNumId w:val="10"/>
  </w:num>
  <w:num w:numId="27">
    <w:abstractNumId w:val="11"/>
  </w:num>
  <w:num w:numId="28">
    <w:abstractNumId w:val="1"/>
  </w:num>
  <w:num w:numId="29">
    <w:abstractNumId w:val="8"/>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08A6"/>
    <w:rsid w:val="00033143"/>
    <w:rsid w:val="00112118"/>
    <w:rsid w:val="00113894"/>
    <w:rsid w:val="00140E4B"/>
    <w:rsid w:val="00183158"/>
    <w:rsid w:val="001B709C"/>
    <w:rsid w:val="002013E8"/>
    <w:rsid w:val="003C37EA"/>
    <w:rsid w:val="003D18BA"/>
    <w:rsid w:val="004E29B3"/>
    <w:rsid w:val="004F02E7"/>
    <w:rsid w:val="00582192"/>
    <w:rsid w:val="00590D07"/>
    <w:rsid w:val="00593CB5"/>
    <w:rsid w:val="00593E5C"/>
    <w:rsid w:val="005C2CC3"/>
    <w:rsid w:val="005E4BA4"/>
    <w:rsid w:val="005F49A4"/>
    <w:rsid w:val="0060161D"/>
    <w:rsid w:val="00617C70"/>
    <w:rsid w:val="006B34E3"/>
    <w:rsid w:val="006C1E73"/>
    <w:rsid w:val="0071702F"/>
    <w:rsid w:val="0075184E"/>
    <w:rsid w:val="00784D58"/>
    <w:rsid w:val="007A6C80"/>
    <w:rsid w:val="007C4F73"/>
    <w:rsid w:val="008159E8"/>
    <w:rsid w:val="00827947"/>
    <w:rsid w:val="008744EE"/>
    <w:rsid w:val="00881348"/>
    <w:rsid w:val="008D50AB"/>
    <w:rsid w:val="008D6863"/>
    <w:rsid w:val="00943F34"/>
    <w:rsid w:val="009A2557"/>
    <w:rsid w:val="009F5E84"/>
    <w:rsid w:val="00AC5CFF"/>
    <w:rsid w:val="00B11D52"/>
    <w:rsid w:val="00B86B75"/>
    <w:rsid w:val="00BA3F80"/>
    <w:rsid w:val="00BC48D5"/>
    <w:rsid w:val="00BD392B"/>
    <w:rsid w:val="00C0740D"/>
    <w:rsid w:val="00C36279"/>
    <w:rsid w:val="00C80510"/>
    <w:rsid w:val="00CB5400"/>
    <w:rsid w:val="00D26592"/>
    <w:rsid w:val="00D93FF5"/>
    <w:rsid w:val="00DC11D1"/>
    <w:rsid w:val="00DF46C5"/>
    <w:rsid w:val="00E315A3"/>
    <w:rsid w:val="00E9039A"/>
    <w:rsid w:val="00E93895"/>
    <w:rsid w:val="00ED3170"/>
    <w:rsid w:val="00ED47C9"/>
    <w:rsid w:val="00F15BE7"/>
    <w:rsid w:val="00F5001E"/>
    <w:rsid w:val="00F5032C"/>
    <w:rsid w:val="00F83362"/>
    <w:rsid w:val="00FD1213"/>
    <w:rsid w:val="00FE3B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E921C"/>
  <w15:docId w15:val="{A626E58A-16DB-4BAA-9649-5E2D4D3F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1831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18315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1">
    <w:name w:val="Plain Table 1"/>
    <w:basedOn w:val="NormaleTabelle"/>
    <w:rsid w:val="001831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593CB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BesuchterLink">
    <w:name w:val="FollowedHyperlink"/>
    <w:basedOn w:val="Absatz-Standardschriftart"/>
    <w:rsid w:val="00ED47C9"/>
    <w:rPr>
      <w:color w:val="800080" w:themeColor="followedHyperlink"/>
      <w:u w:val="single"/>
    </w:rPr>
  </w:style>
  <w:style w:type="character" w:styleId="Fett">
    <w:name w:val="Strong"/>
    <w:basedOn w:val="Absatz-Standardschriftart"/>
    <w:uiPriority w:val="22"/>
    <w:qFormat/>
    <w:rsid w:val="00DF46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62150">
      <w:bodyDiv w:val="1"/>
      <w:marLeft w:val="0"/>
      <w:marRight w:val="0"/>
      <w:marTop w:val="0"/>
      <w:marBottom w:val="0"/>
      <w:divBdr>
        <w:top w:val="none" w:sz="0" w:space="0" w:color="auto"/>
        <w:left w:val="none" w:sz="0" w:space="0" w:color="auto"/>
        <w:bottom w:val="none" w:sz="0" w:space="0" w:color="auto"/>
        <w:right w:val="none" w:sz="0" w:space="0" w:color="auto"/>
      </w:divBdr>
      <w:divsChild>
        <w:div w:id="284626904">
          <w:marLeft w:val="0"/>
          <w:marRight w:val="0"/>
          <w:marTop w:val="0"/>
          <w:marBottom w:val="0"/>
          <w:divBdr>
            <w:top w:val="none" w:sz="0" w:space="0" w:color="auto"/>
            <w:left w:val="none" w:sz="0" w:space="0" w:color="auto"/>
            <w:bottom w:val="none" w:sz="0" w:space="0" w:color="auto"/>
            <w:right w:val="none" w:sz="0" w:space="0" w:color="auto"/>
          </w:divBdr>
        </w:div>
      </w:divsChild>
    </w:div>
    <w:div w:id="284117003">
      <w:bodyDiv w:val="1"/>
      <w:marLeft w:val="0"/>
      <w:marRight w:val="0"/>
      <w:marTop w:val="0"/>
      <w:marBottom w:val="0"/>
      <w:divBdr>
        <w:top w:val="none" w:sz="0" w:space="0" w:color="auto"/>
        <w:left w:val="none" w:sz="0" w:space="0" w:color="auto"/>
        <w:bottom w:val="none" w:sz="0" w:space="0" w:color="auto"/>
        <w:right w:val="none" w:sz="0" w:space="0" w:color="auto"/>
      </w:divBdr>
    </w:div>
    <w:div w:id="505438762">
      <w:bodyDiv w:val="1"/>
      <w:marLeft w:val="0"/>
      <w:marRight w:val="0"/>
      <w:marTop w:val="0"/>
      <w:marBottom w:val="0"/>
      <w:divBdr>
        <w:top w:val="none" w:sz="0" w:space="0" w:color="auto"/>
        <w:left w:val="none" w:sz="0" w:space="0" w:color="auto"/>
        <w:bottom w:val="none" w:sz="0" w:space="0" w:color="auto"/>
        <w:right w:val="none" w:sz="0" w:space="0" w:color="auto"/>
      </w:divBdr>
    </w:div>
    <w:div w:id="622884838">
      <w:bodyDiv w:val="1"/>
      <w:marLeft w:val="0"/>
      <w:marRight w:val="0"/>
      <w:marTop w:val="0"/>
      <w:marBottom w:val="0"/>
      <w:divBdr>
        <w:top w:val="none" w:sz="0" w:space="0" w:color="auto"/>
        <w:left w:val="none" w:sz="0" w:space="0" w:color="auto"/>
        <w:bottom w:val="none" w:sz="0" w:space="0" w:color="auto"/>
        <w:right w:val="none" w:sz="0" w:space="0" w:color="auto"/>
      </w:divBdr>
    </w:div>
    <w:div w:id="748842955">
      <w:bodyDiv w:val="1"/>
      <w:marLeft w:val="0"/>
      <w:marRight w:val="0"/>
      <w:marTop w:val="0"/>
      <w:marBottom w:val="0"/>
      <w:divBdr>
        <w:top w:val="none" w:sz="0" w:space="0" w:color="auto"/>
        <w:left w:val="none" w:sz="0" w:space="0" w:color="auto"/>
        <w:bottom w:val="none" w:sz="0" w:space="0" w:color="auto"/>
        <w:right w:val="none" w:sz="0" w:space="0" w:color="auto"/>
      </w:divBdr>
    </w:div>
    <w:div w:id="1375617291">
      <w:bodyDiv w:val="1"/>
      <w:marLeft w:val="0"/>
      <w:marRight w:val="0"/>
      <w:marTop w:val="0"/>
      <w:marBottom w:val="0"/>
      <w:divBdr>
        <w:top w:val="none" w:sz="0" w:space="0" w:color="auto"/>
        <w:left w:val="none" w:sz="0" w:space="0" w:color="auto"/>
        <w:bottom w:val="none" w:sz="0" w:space="0" w:color="auto"/>
        <w:right w:val="none" w:sz="0" w:space="0" w:color="auto"/>
      </w:divBdr>
    </w:div>
    <w:div w:id="1547524539">
      <w:bodyDiv w:val="1"/>
      <w:marLeft w:val="0"/>
      <w:marRight w:val="0"/>
      <w:marTop w:val="0"/>
      <w:marBottom w:val="0"/>
      <w:divBdr>
        <w:top w:val="none" w:sz="0" w:space="0" w:color="auto"/>
        <w:left w:val="none" w:sz="0" w:space="0" w:color="auto"/>
        <w:bottom w:val="none" w:sz="0" w:space="0" w:color="auto"/>
        <w:right w:val="none" w:sz="0" w:space="0" w:color="auto"/>
      </w:divBdr>
    </w:div>
    <w:div w:id="1986079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arc42.de"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670AB-8DA4-418D-AA79-2BA0F36CE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739</Words>
  <Characters>17261</Characters>
  <Application>Microsoft Office Word</Application>
  <DocSecurity>0</DocSecurity>
  <Lines>143</Lines>
  <Paragraphs>39</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9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Weiß Benjamin</cp:lastModifiedBy>
  <cp:revision>29</cp:revision>
  <dcterms:created xsi:type="dcterms:W3CDTF">2018-12-20T09:48:00Z</dcterms:created>
  <dcterms:modified xsi:type="dcterms:W3CDTF">2019-10-09T07:03:00Z</dcterms:modified>
</cp:coreProperties>
</file>